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2DB" w:rsidRPr="00356C13" w:rsidRDefault="00773AB2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985872</wp:posOffset>
                </wp:positionH>
                <wp:positionV relativeFrom="paragraph">
                  <wp:posOffset>-825575</wp:posOffset>
                </wp:positionV>
                <wp:extent cx="1123240" cy="317575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0" cy="317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3AB2" w:rsidRPr="00773AB2" w:rsidRDefault="00773AB2" w:rsidP="00773AB2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สิ่งที่ส่งมาด้วย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2.6pt;margin-top:-65pt;width:88.45pt;height: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" filled="f" stroked="f" strokeweight=".5pt">
                <v:textbox>
                  <w:txbxContent>
                    <w:p w:rsidR="00773AB2" w:rsidRPr="00773AB2" w:rsidRDefault="00773AB2" w:rsidP="00773AB2">
                      <w:pPr>
                        <w:jc w:val="right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สิ่งที่ส่งมาด้วย 1</w:t>
                      </w:r>
                    </w:p>
                  </w:txbxContent>
                </v:textbox>
              </v:shape>
            </w:pict>
          </mc:Fallback>
        </mc:AlternateConten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5202DB"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แนวปฏิบัติในการสมัครเข้าร่วมโครงการ</w:t>
      </w:r>
      <w:r w:rsidR="00356C1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 xml:space="preserve">ASEM Work Placement </w:t>
      </w:r>
      <w:proofErr w:type="spellStart"/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>Programme</w:t>
      </w:r>
      <w:proofErr w:type="spellEnd"/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</w:p>
    <w:p w:rsidR="005202DB" w:rsidRPr="00356C13" w:rsidRDefault="005202DB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ระหว่างฝ่ายไทยและยุโรป (เบลเยียมและเยอรมนี)</w:t>
      </w:r>
    </w:p>
    <w:p w:rsidR="005202DB" w:rsidRPr="00356C13" w:rsidRDefault="005202DB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ประจำปี 256</w: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>4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20</w:t>
      </w:r>
      <w:r w:rsidR="00213F6F">
        <w:rPr>
          <w:rFonts w:ascii="TH SarabunIT๙" w:hAnsi="TH SarabunIT๙" w:cs="TH SarabunIT๙"/>
          <w:b/>
          <w:bCs/>
          <w:sz w:val="32"/>
          <w:szCs w:val="32"/>
        </w:rPr>
        <w:t>2</w: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:rsidR="005202DB" w:rsidRPr="00356C13" w:rsidRDefault="005202DB" w:rsidP="00854D51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</w:rPr>
        <w:t>*********************</w:t>
      </w:r>
    </w:p>
    <w:p w:rsidR="008113B0" w:rsidRPr="00356C13" w:rsidRDefault="008113B0" w:rsidP="00892729">
      <w:pPr>
        <w:tabs>
          <w:tab w:val="left" w:pos="270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</w:t>
      </w:r>
      <w:r w:rsidR="00824F75"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สรุป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ความเป็นมา</w:t>
      </w:r>
    </w:p>
    <w:p w:rsidR="007A5EC9" w:rsidRDefault="0096747E" w:rsidP="00824F75">
      <w:pPr>
        <w:tabs>
          <w:tab w:val="left" w:pos="108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color w:val="FF0000"/>
          <w:spacing w:val="-2"/>
          <w:sz w:val="32"/>
          <w:szCs w:val="32"/>
          <w:cs/>
        </w:rPr>
        <w:tab/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 (สำนักงาน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คณะกรรมการการอุดมศึกษา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เดิม)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ได้เข้าร่วมโครงการ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ASEM Work Placement </w:t>
      </w:r>
      <w:proofErr w:type="spellStart"/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Programme</w:t>
      </w:r>
      <w:proofErr w:type="spellEnd"/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ภายใต้กรอบความร่วมมือเอเชีย-ยุโรป ซึ่งข้อเสนอโครงการได้รับความเห็นชอบจากที่ประชุมรัฐมนตรีด้านการศึกษาของอาเซม ครั้งที่ 4 (</w:t>
      </w:r>
      <w:r w:rsidR="002933E1" w:rsidRPr="0075733A">
        <w:rPr>
          <w:rFonts w:ascii="Tahoma" w:hAnsi="Tahoma" w:cs="Tahoma"/>
          <w:spacing w:val="-2"/>
          <w:sz w:val="20"/>
          <w:szCs w:val="20"/>
          <w:cs/>
        </w:rPr>
        <w:t>4</w:t>
      </w:r>
      <w:proofErr w:type="spellStart"/>
      <w:r w:rsidR="00897C2E" w:rsidRPr="002933E1">
        <w:rPr>
          <w:rFonts w:ascii="TH SarabunIT๙" w:hAnsi="TH SarabunIT๙" w:cs="TH SarabunIT๙"/>
          <w:spacing w:val="-2"/>
          <w:sz w:val="32"/>
          <w:szCs w:val="32"/>
          <w:vertAlign w:val="superscript"/>
        </w:rPr>
        <w:t>th</w:t>
      </w:r>
      <w:proofErr w:type="spellEnd"/>
      <w:r w:rsidR="002933E1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AS</w:t>
      </w:r>
      <w:r w:rsidR="007A5EC9" w:rsidRPr="00356C13">
        <w:rPr>
          <w:rFonts w:ascii="TH SarabunIT๙" w:hAnsi="TH SarabunIT๙" w:cs="TH SarabunIT๙"/>
          <w:spacing w:val="-2"/>
          <w:sz w:val="32"/>
          <w:szCs w:val="32"/>
        </w:rPr>
        <w:t>IA-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E</w:t>
      </w:r>
      <w:r w:rsidR="007A5EC9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urope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Meeting of Ministers for Education: ASEMME</w:t>
      </w:r>
      <w:r w:rsidR="0075733A" w:rsidRPr="0075733A">
        <w:rPr>
          <w:rFonts w:ascii="Tahoma" w:hAnsi="Tahoma" w:cs="Tahoma"/>
          <w:spacing w:val="-2"/>
          <w:sz w:val="20"/>
          <w:szCs w:val="20"/>
          <w:cs/>
        </w:rPr>
        <w:t>4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) เมื่อ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ปี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2556 ณ กรุงกัวลาลัมเปอร์ ประเทศมาเลเซีย 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โดย</w:t>
      </w:r>
      <w:r w:rsidR="00B1634D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มีวัตถุประสงค์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พื่อส่งเสริมการแลกเปลี่ยนนักศึกษา</w:t>
      </w:r>
      <w:r w:rsidR="00B1634D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ฝึกงาน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อย่างสมดุลระหว่างฝ่ายเอเชียและยุโรป 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และ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shd w:val="clear" w:color="auto" w:fill="FFFFFF"/>
          <w:cs/>
        </w:rPr>
        <w:t>ส่งเสริมการแลกเปลี่ยนประสบการณ์ ความรู้ ความเข้าใจเกี่ยวกับ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ความแตกต่างทางวัฒนธรรมและ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การทำงานข้ามวัฒนธรรม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ของนักศึกษา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ประเทศ</w:t>
      </w:r>
      <w:r w:rsidR="00807332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ที่เข้าร่วมโครงการในระยะนำร่อง</w:t>
      </w:r>
      <w:r w:rsidR="002933E1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 </w:t>
      </w:r>
      <w:r w:rsidR="00807332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ได้แก่ </w:t>
      </w:r>
      <w:r w:rsidR="00D1748E">
        <w:rPr>
          <w:rFonts w:ascii="TH SarabunIT๙" w:hAnsi="TH SarabunIT๙" w:cs="TH SarabunIT๙"/>
          <w:spacing w:val="-2"/>
          <w:sz w:val="32"/>
          <w:szCs w:val="32"/>
          <w:cs/>
        </w:rPr>
        <w:t>เยอรมนี เบลเยียม</w:t>
      </w:r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(เฟลมมิช) 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บรูไนดารุสซาลาม อินโดนีเซีย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และไทย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ซึ่งได้มีการลงนามร่วมกันใน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Letter of Intent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มื่อวันที่ 26 เมษายน 2558 ณ กรุงรีกา ประเทศลัตเวีย ก่อนการประชุมรัฐมนตรีด้านการศึกษาของอาเซม ครั้งที่ 5 เพื่อดำเนินโครงการในระยะนำร่องเป็นเวลา 3 ปี</w:t>
      </w:r>
      <w:r w:rsidR="00067C2B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(2558-2560) </w:t>
      </w:r>
      <w:r w:rsidR="000363A3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และในการประชุม </w:t>
      </w:r>
      <w:r w:rsidR="000363A3">
        <w:rPr>
          <w:rFonts w:ascii="TH SarabunIT๙" w:hAnsi="TH SarabunIT๙" w:cs="TH SarabunIT๙"/>
          <w:spacing w:val="-2"/>
          <w:sz w:val="32"/>
          <w:szCs w:val="32"/>
        </w:rPr>
        <w:t xml:space="preserve">ASEM Work Placement </w:t>
      </w:r>
      <w:proofErr w:type="spellStart"/>
      <w:r w:rsidR="000363A3">
        <w:rPr>
          <w:rFonts w:ascii="TH SarabunIT๙" w:hAnsi="TH SarabunIT๙" w:cs="TH SarabunIT๙"/>
          <w:spacing w:val="-2"/>
          <w:sz w:val="32"/>
          <w:szCs w:val="32"/>
        </w:rPr>
        <w:t>Programme</w:t>
      </w:r>
      <w:proofErr w:type="spellEnd"/>
      <w:r w:rsidR="000363A3">
        <w:rPr>
          <w:rFonts w:ascii="TH SarabunIT๙" w:hAnsi="TH SarabunIT๙" w:cs="TH SarabunIT๙"/>
          <w:spacing w:val="-2"/>
          <w:sz w:val="32"/>
          <w:szCs w:val="32"/>
        </w:rPr>
        <w:t xml:space="preserve"> </w:t>
      </w:r>
      <w:r w:rsidR="000363A3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ครั้งที่ ๕ เมื่อเดือนสิงหาคม 2560 ณ กรุงเทพฯ </w:t>
      </w:r>
      <w:r w:rsidR="000363A3" w:rsidRPr="00356C13">
        <w:rPr>
          <w:rFonts w:ascii="TH SarabunIT๙" w:hAnsi="TH SarabunIT๙" w:cs="TH SarabunIT๙"/>
          <w:sz w:val="32"/>
          <w:szCs w:val="32"/>
          <w:cs/>
        </w:rPr>
        <w:t>ประเทศที่เข้าร่วมโครงการมีมติเห็นชอบในการดำเนินโครงการร่วมกันต่อไปเป็นระยะที่สอง เป็นเวลา 3 ปี (2561-2563) โดยจะขยายผลไปยังสถาบัน</w:t>
      </w:r>
      <w:r w:rsidR="000363A3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0363A3" w:rsidRPr="00356C13">
        <w:rPr>
          <w:rFonts w:ascii="TH SarabunIT๙" w:hAnsi="TH SarabunIT๙" w:cs="TH SarabunIT๙"/>
          <w:sz w:val="32"/>
          <w:szCs w:val="32"/>
          <w:cs/>
        </w:rPr>
        <w:t>อุดมศึกษาในประเทศของตนตามความพร้อมของแต่ละประเทศเพื่อเพิ่มโอกาสให้นักศึกษาของทั้งสองฝ่ายได้เข้าร่วมโครงการมากขึ้น</w:t>
      </w:r>
      <w:r w:rsidR="00614C3C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</w:p>
    <w:p w:rsidR="00614C3C" w:rsidRPr="00614C3C" w:rsidRDefault="00614C3C" w:rsidP="00824F75">
      <w:pPr>
        <w:tabs>
          <w:tab w:val="left" w:pos="1080"/>
          <w:tab w:val="left" w:pos="2160"/>
        </w:tabs>
        <w:spacing w:before="60"/>
        <w:jc w:val="thaiDistribute"/>
        <w:rPr>
          <w:rFonts w:ascii="TH SarabunIT๙" w:hAnsi="TH SarabunIT๙" w:cs="TH SarabunIT๙"/>
          <w:spacing w:val="-2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นอกจากนี้ ในการประชุมรัฐมนตรีศึกษาอาเซม ครั้งที่ 7 เมื่อเดือนพฤษภาคม 2562 ณ กรุงบูคาเรสต์ ประเทศโรมาเนีย ที่ประชุมยังคงให้ความสำคัญกับการดำเนินโครงการดังกล่าว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และได้เห็นชอบการ</w:t>
      </w:r>
      <w:r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เข้าร่วมโครงการ </w:t>
      </w:r>
      <w:r>
        <w:rPr>
          <w:rFonts w:ascii="TH SarabunIT๙" w:hAnsi="TH SarabunIT๙" w:cs="TH SarabunIT๙"/>
          <w:sz w:val="32"/>
          <w:szCs w:val="32"/>
        </w:rPr>
        <w:t xml:space="preserve">ASEM Work Placement </w:t>
      </w:r>
      <w:proofErr w:type="spellStart"/>
      <w:r>
        <w:rPr>
          <w:rFonts w:ascii="TH SarabunIT๙" w:hAnsi="TH SarabunIT๙" w:cs="TH SarabunIT๙"/>
          <w:sz w:val="32"/>
          <w:szCs w:val="32"/>
        </w:rPr>
        <w:t>Programme</w:t>
      </w:r>
      <w:proofErr w:type="spellEnd"/>
      <w:r>
        <w:rPr>
          <w:rFonts w:ascii="TH SarabunIT๙" w:hAnsi="TH SarabunIT๙" w:cs="TH SarabunIT๙" w:hint="cs"/>
          <w:sz w:val="32"/>
          <w:szCs w:val="32"/>
          <w:cs/>
        </w:rPr>
        <w:t xml:space="preserve"> ของ 2 ประเทศ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ได้แก่ อินเดีย และเนเธอร์แลนด์ </w:t>
      </w:r>
    </w:p>
    <w:p w:rsidR="00321813" w:rsidRPr="00356C13" w:rsidRDefault="00321813" w:rsidP="00892729">
      <w:pPr>
        <w:tabs>
          <w:tab w:val="left" w:pos="270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สรุปผลการดำเนินโครงการ </w:t>
      </w:r>
    </w:p>
    <w:p w:rsidR="001A3235" w:rsidRPr="00356C13" w:rsidRDefault="001A323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1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ประเทศที่เข้าร่วมโครงการได้แต่งตั้งผู้ประสานงานโครงการของแต่ละประเทศ (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niversity Business Network: UBN)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พื่อร่วมกำหนดแนวปฏิบัติการเข้าร่วมโครงการ จัดหางบประมาณสนับสนุน </w:t>
      </w:r>
      <w:r w:rsidR="006C3E35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ให้ข้อมูลและจัดทำเอกสารที่เกี่ยวข้อง ดำเนินการประสานกับหน่วยงานที่เกี่ยวข้องในประเทศของตน รวมทั้งติดตามประเมินผลการดำเนินโครงการในภาพรวม</w:t>
      </w:r>
    </w:p>
    <w:p w:rsidR="00824F75" w:rsidRPr="00356C13" w:rsidRDefault="001A323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2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BN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ของแต่ละประเทศได้จัดทำเว็บเพจแนะนำโครงการและเชื่อมโยงกับเว็บเพจของ 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ASEM Education Secretary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พื่อประชาสัมพันธ์โครงการ สำหรับประเทศไทย 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BN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คือ สำนักยุทธศาสตร์อุดมศึกษาต่างประเทศ 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 (สำนักงาน</w:t>
      </w:r>
      <w:r w:rsidR="00213F6F" w:rsidRPr="00572BD6">
        <w:rPr>
          <w:rFonts w:ascii="TH SarabunIT๙" w:hAnsi="TH SarabunIT๙" w:cs="TH SarabunIT๙"/>
          <w:spacing w:val="-2"/>
          <w:sz w:val="32"/>
          <w:szCs w:val="32"/>
          <w:cs/>
        </w:rPr>
        <w:t>คณะกรรมการการอุดมศึกษา</w:t>
      </w:r>
      <w:r w:rsidR="00213F6F" w:rsidRPr="00572BD6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เดิม) </w:t>
      </w:r>
      <w:r w:rsidR="00321813" w:rsidRPr="00572BD6">
        <w:rPr>
          <w:rFonts w:ascii="TH SarabunIT๙" w:hAnsi="TH SarabunIT๙" w:cs="TH SarabunIT๙"/>
          <w:sz w:val="32"/>
          <w:szCs w:val="32"/>
          <w:cs/>
        </w:rPr>
        <w:t xml:space="preserve">ได้จัดทำเว็บเพจแนะนำโครงการไว้ที่ </w:t>
      </w:r>
      <w:r w:rsidR="00D1748E" w:rsidRPr="00572BD6">
        <w:rPr>
          <w:rFonts w:ascii="TH SarabunIT๙" w:hAnsi="TH SarabunIT๙" w:cs="TH SarabunIT๙"/>
          <w:sz w:val="32"/>
          <w:szCs w:val="32"/>
        </w:rPr>
        <w:fldChar w:fldCharType="begin"/>
      </w:r>
      <w:r w:rsidR="00D1748E" w:rsidRPr="00572BD6">
        <w:rPr>
          <w:rFonts w:ascii="TH SarabunIT๙" w:hAnsi="TH SarabunIT๙" w:cs="TH SarabunIT๙"/>
          <w:sz w:val="32"/>
          <w:szCs w:val="32"/>
        </w:rPr>
        <w:instrText xml:space="preserve"> HYPERLINK "http://www.inter.mua.go.th" </w:instrText>
      </w:r>
      <w:r w:rsidR="00D1748E" w:rsidRPr="00572BD6">
        <w:rPr>
          <w:rFonts w:ascii="TH SarabunIT๙" w:hAnsi="TH SarabunIT๙" w:cs="TH SarabunIT๙"/>
          <w:sz w:val="32"/>
          <w:szCs w:val="32"/>
        </w:rPr>
        <w:fldChar w:fldCharType="separate"/>
      </w:r>
      <w:r w:rsidR="00D1748E" w:rsidRPr="00572BD6">
        <w:rPr>
          <w:rStyle w:val="Hyperlink"/>
          <w:rFonts w:ascii="TH SarabunIT๙" w:hAnsi="TH SarabunIT๙" w:cs="TH SarabunIT๙"/>
          <w:color w:val="auto"/>
          <w:sz w:val="32"/>
          <w:szCs w:val="32"/>
        </w:rPr>
        <w:t>www.inter.mua.go.th</w:t>
      </w:r>
      <w:r w:rsidR="00D1748E" w:rsidRPr="00572BD6">
        <w:rPr>
          <w:rFonts w:ascii="TH SarabunIT๙" w:hAnsi="TH SarabunIT๙" w:cs="TH SarabunIT๙"/>
          <w:sz w:val="32"/>
          <w:szCs w:val="32"/>
        </w:rPr>
        <w:fldChar w:fldCharType="end"/>
      </w:r>
      <w:r w:rsidR="0073337A" w:rsidRPr="00572BD6">
        <w:rPr>
          <w:rStyle w:val="Hyperlink"/>
          <w:rFonts w:ascii="TH SarabunIT๙" w:hAnsi="TH SarabunIT๙" w:cs="TH SarabunIT๙"/>
          <w:color w:val="auto"/>
          <w:sz w:val="32"/>
          <w:szCs w:val="32"/>
          <w:u w:val="none"/>
        </w:rPr>
        <w:t xml:space="preserve"> </w:t>
      </w:r>
      <w:r w:rsidR="0073337A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(</w:t>
      </w:r>
      <w:r w:rsidR="00213F6F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ภายใต้</w:t>
      </w:r>
      <w:r w:rsidR="00E27B22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หั</w:t>
      </w:r>
      <w:r w:rsidR="0073337A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 xml:space="preserve">วข้อ </w:t>
      </w:r>
      <w:r w:rsidR="0073337A" w:rsidRPr="00213F6F">
        <w:rPr>
          <w:rStyle w:val="Hyperlink"/>
          <w:rFonts w:ascii="TH SarabunIT๙" w:hAnsi="TH SarabunIT๙" w:cs="TH SarabunIT๙"/>
          <w:color w:val="000000" w:themeColor="text1"/>
          <w:sz w:val="32"/>
          <w:szCs w:val="32"/>
          <w:u w:val="none"/>
        </w:rPr>
        <w:t>Projects Highlight</w:t>
      </w:r>
      <w:r w:rsidR="0073337A" w:rsidRPr="0073337A">
        <w:rPr>
          <w:rStyle w:val="Hyperlink"/>
          <w:rFonts w:ascii="TH SarabunIT๙" w:hAnsi="TH SarabunIT๙" w:cs="TH SarabunIT๙" w:hint="cs"/>
          <w:color w:val="000000" w:themeColor="text1"/>
          <w:sz w:val="32"/>
          <w:szCs w:val="32"/>
          <w:u w:val="none"/>
          <w:cs/>
        </w:rPr>
        <w:t>)</w:t>
      </w:r>
      <w:r w:rsidR="00C9676B" w:rsidRPr="0073337A">
        <w:rPr>
          <w:rFonts w:ascii="TH SarabunIT๙" w:hAnsi="TH SarabunIT๙" w:cs="TH SarabunIT๙"/>
          <w:color w:val="000000" w:themeColor="text1"/>
          <w:sz w:val="32"/>
          <w:szCs w:val="32"/>
        </w:rPr>
        <w:t xml:space="preserve"> </w:t>
      </w:r>
    </w:p>
    <w:p w:rsidR="00F27D86" w:rsidRPr="00356C13" w:rsidRDefault="00824F7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3</w:t>
      </w:r>
      <w:r w:rsidRPr="00356C13">
        <w:rPr>
          <w:rFonts w:ascii="TH SarabunIT๙" w:hAnsi="TH SarabunIT๙" w:cs="TH SarabunIT๙"/>
          <w:sz w:val="32"/>
          <w:szCs w:val="32"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ป้าหมายการดำเนินโครงการในระยะนำร่อง ได้แก่ </w:t>
      </w:r>
    </w:p>
    <w:p w:rsidR="00F27D86" w:rsidRPr="00356C13" w:rsidRDefault="00F27D86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1) ประเทศฝ่ายเอเชียและยุโรปที่เข้าร่วมโครงการจะแลกเปลี่ยนนักศึกษาฝึกงานระดับปริญญาตรีและปริญญาโท (เน้นปริญญาโทเป็นอันดับแรก) ไม่จำกัดสาขาวิชา จำนวนประมาณ 10 คน/ปี </w:t>
      </w:r>
      <w:r w:rsidR="002933E1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โดยการฝึกงานนี้จะเป็นส่วนหนึ่งของหลักสูตรการศึกษา หรือเป็นการฝึกงานตามความสมัครใจก็ได้ </w:t>
      </w:r>
    </w:p>
    <w:p w:rsidR="00824F75" w:rsidRPr="00356C13" w:rsidRDefault="00F27D86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lastRenderedPageBreak/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2) ประเทศที่เข้าร่วมโครงการตกลงร่วมกันว่าจะเริ่มแลกเปลี่ยนนักศึกษาฝึกงานได้ใน</w:t>
      </w:r>
      <w:r w:rsidR="002933E1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ภาคการศึกษาที่ 1 ของปี 2559 เป็นต้นไป</w:t>
      </w:r>
      <w:r w:rsidR="008D410B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(ลักษณะการแลกเปลี่ยน</w:t>
      </w:r>
      <w:r w:rsidR="002933E1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คือ ฝ่ายเอเชียส่งนักศึกษาจากประเทศของตนไปฝึกงานที่ยุโรป และฝ่ายยุโรปส่งนักศึกษาจากประเทศของตนมาฝึกงานที่เอเชีย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โดยประเทศต้นทางให้การสนับสนุนนักศึกษาของตนเองเท่านั้น)</w:t>
      </w:r>
    </w:p>
    <w:p w:rsidR="00824F75" w:rsidRPr="00356C13" w:rsidRDefault="00824F75" w:rsidP="00854D51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4</w:t>
      </w:r>
      <w:r w:rsidRPr="00356C13">
        <w:rPr>
          <w:rFonts w:ascii="TH SarabunIT๙" w:hAnsi="TH SarabunIT๙" w:cs="TH SarabunIT๙"/>
          <w:sz w:val="32"/>
          <w:szCs w:val="32"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ประเทศไทยมี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>สถาบันอุดมศึกษา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เข้าร่วมโครงการ</w:t>
      </w:r>
      <w:r w:rsidR="006C3E35" w:rsidRPr="00356C13">
        <w:rPr>
          <w:rFonts w:ascii="TH SarabunIT๙" w:hAnsi="TH SarabunIT๙" w:cs="TH SarabunIT๙"/>
          <w:sz w:val="32"/>
          <w:szCs w:val="32"/>
          <w:cs/>
        </w:rPr>
        <w:t>ในระยะนำร่อง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จำนวน 6 แห่ง ได้แก่ มหาวิทยาลัยเกษตรศาสตร์ มหาวิทยาลัยขอนแก่น มหาวิทยาลัยเทคโนโลยีพระจอมเกล้าธนบุรี มหาวิทยาลัยเทคโนโลยีสุรนารี มหาวิทยาลัยวลัยลักษณ์ และมหาวิทยาลัยเทคโนโลยีราชมงคลธัญบุรี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FD2D85" w:rsidRPr="00356C13">
        <w:rPr>
          <w:rFonts w:ascii="TH SarabunIT๙" w:hAnsi="TH SarabunIT๙" w:cs="TH SarabunIT๙"/>
          <w:sz w:val="32"/>
          <w:szCs w:val="32"/>
          <w:cs/>
        </w:rPr>
        <w:t>โดย</w:t>
      </w:r>
      <w:r w:rsidR="008A7E0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8A7E03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Pr="00356C13">
        <w:rPr>
          <w:rFonts w:ascii="TH SarabunIT๙" w:hAnsi="TH SarabunIT๙" w:cs="TH SarabunIT๙"/>
          <w:sz w:val="32"/>
          <w:szCs w:val="32"/>
          <w:cs/>
        </w:rPr>
        <w:t>ได้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จัด</w:t>
      </w:r>
      <w:r w:rsidRPr="00356C13">
        <w:rPr>
          <w:rFonts w:ascii="TH SarabunIT๙" w:hAnsi="TH SarabunIT๙" w:cs="TH SarabunIT๙"/>
          <w:sz w:val="32"/>
          <w:szCs w:val="32"/>
          <w:cs/>
        </w:rPr>
        <w:t>เตรียม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งบประมาณสนับสนุน</w:t>
      </w:r>
      <w:r w:rsidR="00AB720B" w:rsidRPr="00356C13">
        <w:rPr>
          <w:rFonts w:ascii="TH SarabunIT๙" w:hAnsi="TH SarabunIT๙" w:cs="TH SarabunIT๙"/>
          <w:sz w:val="32"/>
          <w:szCs w:val="32"/>
          <w:cs/>
        </w:rPr>
        <w:t>เป็นค่าใช้จ่ายในการเข้าร่วมโครงการเหมาจ่ายคนละ 50,000 บาท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ให้แก่นักศึกษาจาก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>สถาบันอุดมศึกษา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ที่เข้าร่วมโครงการทั้ง 6 แห่ง จำนวนแห่งละ 2 คน (เดินทางไปเบลเยียม 1 คนและเยอรมนี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 1</w:t>
      </w:r>
      <w:r w:rsidR="008C5461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คน) รวมจำนวน 12 คนต่อปี 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อย่างไรก็ตามการดำเนินโครงการในระยะนำร่องมีนักศึกษาไทยเข้าร่วมโครงการดังกล่าว จำนวน 2 คน</w:t>
      </w:r>
    </w:p>
    <w:p w:rsidR="007A5EC9" w:rsidRPr="00356C13" w:rsidRDefault="002D655D" w:rsidP="00854D51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ab/>
      </w:r>
      <w:r w:rsidR="00F55D7F">
        <w:rPr>
          <w:rFonts w:ascii="TH SarabunIT๙" w:hAnsi="TH SarabunIT๙" w:cs="TH SarabunIT๙" w:hint="cs"/>
          <w:sz w:val="32"/>
          <w:szCs w:val="32"/>
          <w:cs/>
        </w:rPr>
        <w:t>2.5</w:t>
      </w:r>
      <w:r>
        <w:rPr>
          <w:rFonts w:ascii="TH SarabunIT๙" w:hAnsi="TH SarabunIT๙" w:cs="TH SarabunIT๙"/>
          <w:sz w:val="32"/>
          <w:szCs w:val="32"/>
        </w:rPr>
        <w:tab/>
      </w:r>
      <w:r w:rsidR="006C3E35">
        <w:rPr>
          <w:rFonts w:ascii="TH SarabunIT๙" w:hAnsi="TH SarabunIT๙" w:cs="TH SarabunIT๙" w:hint="cs"/>
          <w:sz w:val="32"/>
          <w:szCs w:val="32"/>
          <w:cs/>
        </w:rPr>
        <w:t>ต่อมาใน</w:t>
      </w:r>
      <w:r w:rsidR="00E46E6E">
        <w:rPr>
          <w:rFonts w:ascii="TH SarabunIT๙" w:hAnsi="TH SarabunIT๙" w:cs="TH SarabunIT๙" w:hint="cs"/>
          <w:sz w:val="32"/>
          <w:szCs w:val="32"/>
          <w:cs/>
        </w:rPr>
        <w:t>การดำเนินโครงการระยะที่ ๒ ตั้งแต่</w:t>
      </w:r>
      <w:r w:rsidR="00213F6F">
        <w:rPr>
          <w:rFonts w:ascii="TH SarabunIT๙" w:hAnsi="TH SarabunIT๙" w:cs="TH SarabunIT๙" w:hint="cs"/>
          <w:sz w:val="32"/>
          <w:szCs w:val="32"/>
          <w:cs/>
        </w:rPr>
        <w:t xml:space="preserve">ปี 2561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เป็นต้นมา 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</w:t>
      </w:r>
      <w:r w:rsidR="00497E56">
        <w:rPr>
          <w:rFonts w:ascii="TH SarabunIT๙" w:hAnsi="TH SarabunIT๙" w:cs="TH SarabunIT๙"/>
          <w:spacing w:val="-2"/>
          <w:sz w:val="32"/>
          <w:szCs w:val="32"/>
          <w:cs/>
        </w:rPr>
        <w:br/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การอุดมศึกษา วิทยาศาสตร์ วิจัยและนวัตกรรม</w:t>
      </w:r>
      <w:r>
        <w:rPr>
          <w:rFonts w:ascii="TH SarabunIT๙" w:hAnsi="TH SarabunIT๙" w:cs="TH SarabunIT๙" w:hint="cs"/>
          <w:sz w:val="32"/>
          <w:szCs w:val="32"/>
          <w:cs/>
        </w:rPr>
        <w:t>ได้เปิดโอกาสให้นักศึกษาจากสถาบันอุดมศึกษาในสังกัดและ</w:t>
      </w:r>
      <w:r w:rsidR="00497E56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ในกำกับ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="008A7E03">
        <w:rPr>
          <w:rFonts w:ascii="TH SarabunIT๙" w:hAnsi="TH SarabunIT๙" w:cs="TH SarabunIT๙" w:hint="cs"/>
          <w:sz w:val="32"/>
          <w:szCs w:val="32"/>
          <w:cs/>
        </w:rPr>
        <w:t>ทุกแห่ง</w:t>
      </w:r>
      <w:r>
        <w:rPr>
          <w:rFonts w:ascii="TH SarabunIT๙" w:hAnsi="TH SarabunIT๙" w:cs="TH SarabunIT๙" w:hint="cs"/>
          <w:sz w:val="32"/>
          <w:szCs w:val="32"/>
          <w:cs/>
        </w:rPr>
        <w:t>สมัครเข้าร่วมโครงการ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ได้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โดยจัดสรรงบประมาณสนับสนุนเหมาจ่ายคนละ 60,000 บาทให้แก่นักศึกษาที่ได้รับการคัดเลือก จำนวน 5 ทุนต่อปี</w:t>
      </w:r>
    </w:p>
    <w:p w:rsidR="00E46E6E" w:rsidRPr="00356C13" w:rsidRDefault="00E46E6E" w:rsidP="00E46E6E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6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ผลการดำเนินโครงการ</w:t>
      </w:r>
      <w:r w:rsidR="00F83855">
        <w:rPr>
          <w:rFonts w:ascii="TH SarabunIT๙" w:hAnsi="TH SarabunIT๙" w:cs="TH SarabunIT๙" w:hint="cs"/>
          <w:sz w:val="32"/>
          <w:szCs w:val="32"/>
          <w:cs/>
        </w:rPr>
        <w:t>ตั้งแต่ปี 2559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>-</w:t>
      </w:r>
      <w:r w:rsidR="00F83855">
        <w:rPr>
          <w:rFonts w:ascii="TH SarabunIT๙" w:hAnsi="TH SarabunIT๙" w:cs="TH SarabunIT๙" w:hint="cs"/>
          <w:sz w:val="32"/>
          <w:szCs w:val="32"/>
          <w:cs/>
        </w:rPr>
        <w:t xml:space="preserve">2563 </w:t>
      </w:r>
      <w:r w:rsidRPr="00356C13">
        <w:rPr>
          <w:rFonts w:ascii="TH SarabunIT๙" w:hAnsi="TH SarabunIT๙" w:cs="TH SarabunIT๙"/>
          <w:sz w:val="32"/>
          <w:szCs w:val="32"/>
          <w:cs/>
        </w:rPr>
        <w:t>ณ เดือนกันยายน 256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3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 มีนักศึกษาไทยเข้าร่วมโครงการ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>จำนวน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ทั้งสิ้น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8</w:t>
      </w:r>
      <w:r>
        <w:rPr>
          <w:rFonts w:ascii="TH SarabunIT๙" w:hAnsi="TH SarabunIT๙" w:cs="TH SarabunIT๙"/>
          <w:sz w:val="32"/>
          <w:szCs w:val="32"/>
          <w:cs/>
        </w:rPr>
        <w:t xml:space="preserve"> คน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>ไปฝึกงานที่ประเทศเยอรมนี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7 คน และเบลเยียม 1 คน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และมี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นั</w:t>
      </w:r>
      <w:r w:rsidRPr="00356C13">
        <w:rPr>
          <w:rFonts w:ascii="TH SarabunIT๙" w:hAnsi="TH SarabunIT๙" w:cs="TH SarabunIT๙"/>
          <w:sz w:val="32"/>
          <w:szCs w:val="32"/>
          <w:cs/>
        </w:rPr>
        <w:t>กศึกษาจากยุโรปเข้าร่วมโครงการในประเทศไทย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จำนวน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19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คน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เป็น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นักศึกษาจากประเทศเยอรมนี 2 คน และเบลเยียม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17 </w:t>
      </w:r>
      <w:r w:rsidRPr="00356C13">
        <w:rPr>
          <w:rFonts w:ascii="TH SarabunIT๙" w:hAnsi="TH SarabunIT๙" w:cs="TH SarabunIT๙"/>
          <w:sz w:val="32"/>
          <w:szCs w:val="32"/>
          <w:cs/>
        </w:rPr>
        <w:t>คน</w:t>
      </w:r>
    </w:p>
    <w:p w:rsidR="000363A3" w:rsidRPr="00356C13" w:rsidRDefault="000363A3" w:rsidP="000363A3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7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 xml:space="preserve">อุปสรรคสำคัญในการสมัครเข้าร่วมโครงการของนักศึกษาไทย ได้แก่ ความรู้ด้านภาษา อังกฤษ (สำหรับการทำงาน) และภาษาท้องถิ่นของเบลเยียมและเยอรมนี (สำหรับการสื่อสารในชีวิตประจำวัน) และการหาสถานประกอบการในเบลเยียมและเยอรมนีสำหรับฝึกงาน ซึ่งนักศึกษาต้องดำเนินการด้วยตนเอง 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 xml:space="preserve">ทั้งนี้ </w:t>
      </w:r>
      <w:r w:rsidRPr="00356C13">
        <w:rPr>
          <w:rFonts w:ascii="TH SarabunIT๙" w:hAnsi="TH SarabunIT๙" w:cs="TH SarabunIT๙"/>
          <w:sz w:val="32"/>
          <w:szCs w:val="32"/>
          <w:cs/>
        </w:rPr>
        <w:t>ที่ผ่านมาสถาบันอุดมศึกษาไทย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>บางแห่งได้</w:t>
      </w:r>
      <w:r w:rsidRPr="00356C13">
        <w:rPr>
          <w:rFonts w:ascii="TH SarabunIT๙" w:hAnsi="TH SarabunIT๙" w:cs="TH SarabunIT๙"/>
          <w:sz w:val="32"/>
          <w:szCs w:val="32"/>
          <w:cs/>
        </w:rPr>
        <w:t>ช่วยจัดหาสถานประกอบการให้นักศึกษา</w:t>
      </w:r>
    </w:p>
    <w:p w:rsidR="000363A3" w:rsidRPr="00356C13" w:rsidRDefault="000363A3" w:rsidP="000363A3">
      <w:pPr>
        <w:tabs>
          <w:tab w:val="left" w:pos="1134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3. การดำเนินโครงการ</w:t>
      </w:r>
      <w:r w:rsidR="00F55D7F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ประจำปี 2564</w:t>
      </w:r>
    </w:p>
    <w:p w:rsidR="00F85DA0" w:rsidRPr="00356C13" w:rsidRDefault="00A4598C" w:rsidP="00BD7EF3">
      <w:pPr>
        <w:tabs>
          <w:tab w:val="left" w:pos="1080"/>
          <w:tab w:val="left" w:pos="1620"/>
          <w:tab w:val="left" w:pos="2160"/>
        </w:tabs>
        <w:spacing w:before="60" w:after="12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>ในปี 256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4</w:t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ED1C8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ED1C83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 ได้</w:t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>จัดสรรงบประมาณเพื่อเป็น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>ค่าใช้จ่าย</w:t>
      </w:r>
      <w:r w:rsidR="00D3015F" w:rsidRPr="00356C13">
        <w:rPr>
          <w:rFonts w:ascii="TH SarabunIT๙" w:hAnsi="TH SarabunIT๙" w:cs="TH SarabunIT๙"/>
          <w:sz w:val="32"/>
          <w:szCs w:val="32"/>
          <w:cs/>
        </w:rPr>
        <w:t>สนับสนุน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>การ</w:t>
      </w:r>
      <w:r w:rsidR="00F75C42" w:rsidRPr="00356C13">
        <w:rPr>
          <w:rFonts w:ascii="TH SarabunIT๙" w:hAnsi="TH SarabunIT๙" w:cs="TH SarabunIT๙"/>
          <w:sz w:val="32"/>
          <w:szCs w:val="32"/>
          <w:cs/>
        </w:rPr>
        <w:t>เข้าร่วมโครงการเ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 xml:space="preserve">หมาจ่ายคนละ 60,000 บาท จำนวน </w:t>
      </w:r>
      <w:r w:rsidR="00ED1C83">
        <w:rPr>
          <w:rFonts w:ascii="TH SarabunIT๙" w:hAnsi="TH SarabunIT๙" w:cs="TH SarabunIT๙" w:hint="cs"/>
          <w:sz w:val="32"/>
          <w:szCs w:val="32"/>
          <w:cs/>
        </w:rPr>
        <w:t>5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 xml:space="preserve"> คน</w:t>
      </w:r>
      <w:r w:rsidR="00F50F9B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55D7F">
        <w:rPr>
          <w:rFonts w:ascii="TH SarabunIT๙" w:hAnsi="TH SarabunIT๙" w:cs="TH SarabunIT๙"/>
          <w:sz w:val="32"/>
          <w:szCs w:val="32"/>
          <w:cs/>
        </w:rPr>
        <w:br/>
      </w:r>
      <w:r w:rsidR="00B7118A" w:rsidRPr="00356C13">
        <w:rPr>
          <w:rFonts w:ascii="TH SarabunIT๙" w:hAnsi="TH SarabunIT๙" w:cs="TH SarabunIT๙"/>
          <w:sz w:val="32"/>
          <w:szCs w:val="32"/>
          <w:cs/>
        </w:rPr>
        <w:t>โดย</w:t>
      </w:r>
      <w:r w:rsidR="00D818F3" w:rsidRPr="00356C13">
        <w:rPr>
          <w:rFonts w:ascii="TH SarabunIT๙" w:hAnsi="TH SarabunIT๙" w:cs="TH SarabunIT๙"/>
          <w:sz w:val="32"/>
          <w:szCs w:val="32"/>
          <w:cs/>
        </w:rPr>
        <w:t>มี</w:t>
      </w:r>
      <w:r w:rsidR="00ED1C83">
        <w:rPr>
          <w:rFonts w:ascii="TH SarabunIT๙" w:hAnsi="TH SarabunIT๙" w:cs="TH SarabunIT๙" w:hint="cs"/>
          <w:sz w:val="32"/>
          <w:szCs w:val="32"/>
          <w:cs/>
        </w:rPr>
        <w:t>แผนการดำเนินงาน</w:t>
      </w:r>
      <w:r w:rsidR="00D818F3" w:rsidRPr="00356C13">
        <w:rPr>
          <w:rFonts w:ascii="TH SarabunIT๙" w:hAnsi="TH SarabunIT๙" w:cs="TH SarabunIT๙"/>
          <w:sz w:val="32"/>
          <w:szCs w:val="32"/>
          <w:cs/>
        </w:rPr>
        <w:t xml:space="preserve"> ดังนี้</w:t>
      </w:r>
    </w:p>
    <w:tbl>
      <w:tblPr>
        <w:tblW w:w="8848" w:type="dxa"/>
        <w:jc w:val="center"/>
        <w:tblLayout w:type="fixed"/>
        <w:tblLook w:val="04A0" w:firstRow="1" w:lastRow="0" w:firstColumn="1" w:lastColumn="0" w:noHBand="0" w:noVBand="1"/>
      </w:tblPr>
      <w:tblGrid>
        <w:gridCol w:w="2785"/>
        <w:gridCol w:w="500"/>
        <w:gridCol w:w="505"/>
        <w:gridCol w:w="506"/>
        <w:gridCol w:w="505"/>
        <w:gridCol w:w="506"/>
        <w:gridCol w:w="506"/>
        <w:gridCol w:w="506"/>
        <w:gridCol w:w="506"/>
        <w:gridCol w:w="506"/>
        <w:gridCol w:w="505"/>
        <w:gridCol w:w="506"/>
        <w:gridCol w:w="506"/>
      </w:tblGrid>
      <w:tr w:rsidR="007D287A" w:rsidRPr="002933E1" w:rsidTr="007D287A">
        <w:trPr>
          <w:trHeight w:val="276"/>
          <w:tblHeader/>
          <w:jc w:val="center"/>
        </w:trPr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</w:tcPr>
          <w:p w:rsidR="007D287A" w:rsidRPr="002933E1" w:rsidRDefault="007D287A" w:rsidP="002933E1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แผนการดำเนินงาน</w:t>
            </w:r>
          </w:p>
        </w:tc>
        <w:tc>
          <w:tcPr>
            <w:tcW w:w="15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6A5515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56</w:t>
            </w:r>
            <w:r w:rsidR="006A5515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3</w:t>
            </w:r>
          </w:p>
        </w:tc>
        <w:tc>
          <w:tcPr>
            <w:tcW w:w="455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6A5515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56</w:t>
            </w:r>
            <w:r w:rsidR="006A5515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4</w:t>
            </w:r>
          </w:p>
        </w:tc>
      </w:tr>
      <w:tr w:rsidR="007D287A" w:rsidRPr="002933E1" w:rsidTr="007D287A">
        <w:trPr>
          <w:trHeight w:val="276"/>
          <w:tblHeader/>
          <w:jc w:val="center"/>
        </w:trPr>
        <w:tc>
          <w:tcPr>
            <w:tcW w:w="27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2933E1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ตค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พย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:rsidR="007D287A" w:rsidRPr="002933E1" w:rsidRDefault="007D287A" w:rsidP="00ED1C83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ธค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ED1C83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ค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 xml:space="preserve"> 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พ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ี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เมย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พ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ิย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ค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ส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ย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ประกาศ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รับสมัคร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 </w:t>
            </w:r>
            <w:r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ปิดรับสมัคร 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9 ม.ค. 64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ind w:right="-91"/>
              <w:jc w:val="right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คัดเลือกและประกาศผล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</w:p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ภายใน</w:t>
            </w:r>
            <w:r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ก.พ. 64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B04EF9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</w:t>
            </w:r>
            <w:r w:rsidR="007D287A"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</w:p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right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 w:rsidRPr="002933E1">
              <w:rPr>
                <w:rFonts w:ascii="TH SarabunIT๙" w:hAnsi="TH SarabunIT๙" w:cs="TH SarabunIT๙"/>
                <w:cs/>
                <w:lang w:val="en-GB"/>
              </w:rPr>
              <w:t>แจ้งยืนยัน</w:t>
            </w:r>
            <w:r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วันเดินทาง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354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noProof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noProof/>
                <w:cs/>
                <w:lang w:eastAsia="zh-CN"/>
              </w:rPr>
              <w:t>ก่อนการเดินทางอย่างน้อย 30 วัน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โอนเงินและเดินทาง</w:t>
            </w:r>
          </w:p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ภายใน ก.ย. 64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>
              <w:rPr>
                <w:rFonts w:ascii="TH SarabunIT๙" w:eastAsia="Times New Roman" w:hAnsi="TH SarabunIT๙" w:cs="TH SarabunIT๙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F954DAA" wp14:editId="4DD1604E">
                      <wp:simplePos x="0" y="0"/>
                      <wp:positionH relativeFrom="column">
                        <wp:posOffset>-679450</wp:posOffset>
                      </wp:positionH>
                      <wp:positionV relativeFrom="paragraph">
                        <wp:posOffset>-22860</wp:posOffset>
                      </wp:positionV>
                      <wp:extent cx="2193290" cy="5715"/>
                      <wp:effectExtent l="0" t="76200" r="16510" b="8953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93365" cy="597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158E2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-53.5pt;margin-top:-1.8pt;width:172.7pt;height:.4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</w:tr>
    </w:tbl>
    <w:p w:rsidR="00DD2A26" w:rsidRPr="00356C13" w:rsidRDefault="00BD34D4" w:rsidP="002D655D">
      <w:pPr>
        <w:tabs>
          <w:tab w:val="left" w:pos="1134"/>
          <w:tab w:val="left" w:pos="1620"/>
          <w:tab w:val="left" w:pos="1980"/>
          <w:tab w:val="left" w:pos="2160"/>
        </w:tabs>
        <w:spacing w:before="24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>4. บทบาทของสถาบันอุดมศึกษาในการสนับสนุนนักศึกษาไทยเพื่อเข้าร่วมโครงการ</w:t>
      </w:r>
    </w:p>
    <w:p w:rsidR="00BD34D4" w:rsidRPr="00356C13" w:rsidRDefault="00BD34D4" w:rsidP="00892729">
      <w:pPr>
        <w:tabs>
          <w:tab w:val="left" w:pos="175"/>
          <w:tab w:val="left" w:pos="108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เพื่อให้นักศึกษาไทยได้มีโอกาส</w:t>
      </w:r>
      <w:r w:rsidR="0073102C" w:rsidRPr="00356C13">
        <w:rPr>
          <w:rFonts w:ascii="TH SarabunIT๙" w:hAnsi="TH SarabunIT๙" w:cs="TH SarabunIT๙"/>
          <w:sz w:val="32"/>
          <w:szCs w:val="32"/>
          <w:cs/>
        </w:rPr>
        <w:t>เดินทางไป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ฝึกงานในต่างประเทศตามโครงการ </w:t>
      </w:r>
      <w:r w:rsidR="00F23BDE" w:rsidRPr="00356C13">
        <w:rPr>
          <w:rFonts w:ascii="TH SarabunIT๙" w:hAnsi="TH SarabunIT๙" w:cs="TH SarabunIT๙"/>
          <w:sz w:val="32"/>
          <w:szCs w:val="32"/>
        </w:rPr>
        <w:t xml:space="preserve">ASEM Work Placement </w:t>
      </w:r>
      <w:proofErr w:type="spellStart"/>
      <w:r w:rsidR="00F23BDE" w:rsidRPr="00356C13">
        <w:rPr>
          <w:rFonts w:ascii="TH SarabunIT๙" w:hAnsi="TH SarabunIT๙" w:cs="TH SarabunIT๙"/>
          <w:sz w:val="32"/>
          <w:szCs w:val="32"/>
        </w:rPr>
        <w:t>Programme</w:t>
      </w:r>
      <w:proofErr w:type="spellEnd"/>
      <w:r w:rsidR="00F23BDE" w:rsidRPr="00356C13">
        <w:rPr>
          <w:rFonts w:ascii="TH SarabunIT๙" w:hAnsi="TH SarabunIT๙" w:cs="TH SarabunIT๙"/>
          <w:sz w:val="32"/>
          <w:szCs w:val="32"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ได้อย่างเรียบร้อยและเกิดประสิทธิผล </w:t>
      </w:r>
      <w:r w:rsidR="00853591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853591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Pr="00356C13">
        <w:rPr>
          <w:rFonts w:ascii="TH SarabunIT๙" w:hAnsi="TH SarabunIT๙" w:cs="TH SarabunIT๙"/>
          <w:sz w:val="32"/>
          <w:szCs w:val="32"/>
          <w:cs/>
        </w:rPr>
        <w:t>ขอเสนอข้อเสนอแนะและขอความร่วมมือสถาบันอุดมศึกษาที่จะส่งนักศึ</w:t>
      </w:r>
      <w:r w:rsidR="00F23BDE" w:rsidRPr="00356C13">
        <w:rPr>
          <w:rFonts w:ascii="TH SarabunIT๙" w:hAnsi="TH SarabunIT๙" w:cs="TH SarabunIT๙"/>
          <w:sz w:val="32"/>
          <w:szCs w:val="32"/>
          <w:cs/>
        </w:rPr>
        <w:t>กษาเข้าร่วมโครงการ</w:t>
      </w:r>
      <w:r w:rsidR="00F23BDE" w:rsidRPr="00356C13">
        <w:rPr>
          <w:rFonts w:ascii="TH SarabunIT๙" w:hAnsi="TH SarabunIT๙" w:cs="TH SarabunIT๙"/>
          <w:sz w:val="32"/>
          <w:szCs w:val="32"/>
        </w:rPr>
        <w:t xml:space="preserve"> </w:t>
      </w:r>
      <w:r w:rsidR="00F23BDE" w:rsidRPr="00356C13">
        <w:rPr>
          <w:rFonts w:ascii="TH SarabunIT๙" w:hAnsi="TH SarabunIT๙" w:cs="TH SarabunIT๙"/>
          <w:sz w:val="32"/>
          <w:szCs w:val="32"/>
          <w:cs/>
        </w:rPr>
        <w:t>ดังนี้</w:t>
      </w:r>
    </w:p>
    <w:p w:rsidR="00BD34D4" w:rsidRPr="00356C13" w:rsidRDefault="00F23BDE" w:rsidP="0068717E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1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สถาบัน</w:t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ุดมศึกษา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ควร</w:t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จัดให้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มี</w:t>
      </w:r>
      <w:r w:rsidRPr="00356C13">
        <w:rPr>
          <w:rFonts w:ascii="TH SarabunIT๙" w:hAnsi="TH SarabunIT๙" w:cs="TH SarabunIT๙"/>
          <w:sz w:val="32"/>
          <w:szCs w:val="32"/>
          <w:cs/>
        </w:rPr>
        <w:t>อาจารย์หรือ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เจ้าหน้าที่ที่</w:t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สามารถ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ให้คำแนะนำและการเตรียมความพร้อมเกี่ยวกับการ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ไป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 xml:space="preserve">ฝึกงานในต่างประเทศ ได้แก่ </w:t>
      </w:r>
      <w:r w:rsidRPr="00356C13">
        <w:rPr>
          <w:rFonts w:ascii="TH SarabunIT๙" w:hAnsi="TH SarabunIT๙" w:cs="TH SarabunIT๙"/>
          <w:sz w:val="32"/>
          <w:szCs w:val="32"/>
          <w:cs/>
        </w:rPr>
        <w:t>การเขียน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จดหมายและจัดทำเอกสารการ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สมัครงาน </w:t>
      </w:r>
      <w:r w:rsidR="008F6E80" w:rsidRPr="00356C13">
        <w:rPr>
          <w:rFonts w:ascii="TH SarabunIT๙" w:hAnsi="TH SarabunIT๙" w:cs="TH SarabunIT๙"/>
          <w:sz w:val="32"/>
          <w:szCs w:val="32"/>
          <w:cs/>
        </w:rPr>
        <w:br/>
      </w:r>
      <w:r w:rsidRPr="00356C13">
        <w:rPr>
          <w:rFonts w:ascii="TH SarabunIT๙" w:hAnsi="TH SarabunIT๙" w:cs="TH SarabunIT๙"/>
          <w:sz w:val="32"/>
          <w:szCs w:val="32"/>
          <w:cs/>
        </w:rPr>
        <w:t>การใช้ชีวิตในต่างประเทศ การทำงานร่วมกับผู้อื่น ความรู้ที่ใช้ในการทำงาน ภาษาอังกฤษ</w:t>
      </w:r>
      <w:r w:rsidR="00DB06C0" w:rsidRPr="00356C13">
        <w:rPr>
          <w:rFonts w:ascii="TH SarabunIT๙" w:hAnsi="TH SarabunIT๙" w:cs="TH SarabunIT๙"/>
          <w:sz w:val="32"/>
          <w:szCs w:val="32"/>
          <w:cs/>
        </w:rPr>
        <w:t xml:space="preserve">สำหรับใช้ในการทำงาน </w:t>
      </w:r>
      <w:r w:rsidRPr="00356C13">
        <w:rPr>
          <w:rFonts w:ascii="TH SarabunIT๙" w:hAnsi="TH SarabunIT๙" w:cs="TH SarabunIT๙"/>
          <w:sz w:val="32"/>
          <w:szCs w:val="32"/>
          <w:cs/>
        </w:rPr>
        <w:t>ภาษาท้องถิ่น</w:t>
      </w:r>
      <w:r w:rsidR="00DB06C0" w:rsidRPr="00356C13">
        <w:rPr>
          <w:rFonts w:ascii="TH SarabunIT๙" w:hAnsi="TH SarabunIT๙" w:cs="TH SarabunIT๙"/>
          <w:sz w:val="32"/>
          <w:szCs w:val="32"/>
          <w:cs/>
        </w:rPr>
        <w:t>สำหรับ</w:t>
      </w:r>
      <w:r w:rsidRPr="00356C13">
        <w:rPr>
          <w:rFonts w:ascii="TH SarabunIT๙" w:hAnsi="TH SarabunIT๙" w:cs="TH SarabunIT๙"/>
          <w:sz w:val="32"/>
          <w:szCs w:val="32"/>
          <w:cs/>
        </w:rPr>
        <w:t>ชีวิตประจำวัน เป็นต้น</w:t>
      </w:r>
    </w:p>
    <w:p w:rsidR="00E83761" w:rsidRPr="00356C13" w:rsidRDefault="00F23BDE" w:rsidP="00E407B4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2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E407B4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ควรแนะนำให้นักศึกษาเตรียมตัวล่วงหน้าอย่างน้อย </w:t>
      </w:r>
      <w:r w:rsidR="0037490D" w:rsidRPr="00356C13">
        <w:rPr>
          <w:rFonts w:ascii="TH SarabunIT๙" w:hAnsi="TH SarabunIT๙" w:cs="TH SarabunIT๙"/>
          <w:sz w:val="32"/>
          <w:szCs w:val="32"/>
          <w:cs/>
        </w:rPr>
        <w:t>4-</w:t>
      </w:r>
      <w:r w:rsidRPr="00356C13">
        <w:rPr>
          <w:rFonts w:ascii="TH SarabunIT๙" w:hAnsi="TH SarabunIT๙" w:cs="TH SarabunIT๙"/>
          <w:sz w:val="32"/>
          <w:szCs w:val="32"/>
          <w:cs/>
        </w:rPr>
        <w:t>6 เดือนก่อนการเดินทางไปฝึก</w:t>
      </w:r>
      <w:r w:rsidR="00E83761" w:rsidRPr="00356C13">
        <w:rPr>
          <w:rFonts w:ascii="TH SarabunIT๙" w:hAnsi="TH SarabunIT๙" w:cs="TH SarabunIT๙"/>
          <w:sz w:val="32"/>
          <w:szCs w:val="32"/>
          <w:cs/>
        </w:rPr>
        <w:t xml:space="preserve">งานที่เบลเยียมและเยอรมนี เนื่องจากการสมัครงานที่ยุโรปมีการแข่งขันสูงแม้แต่ประชากรของยุโรปเอง และที่พักมีราคาแพงและจำนวนจำกัดจึงต้องหาข้อมูลและติดต่อล่วงหน้าเป็นเวลานาน 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 xml:space="preserve">รวมทั้งการขอวีซ่าต้องมีเอกสารประกอบที่ครบถ้วน ทั้งนี้ </w:t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นักศึกษา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>สามารถ</w:t>
      </w:r>
      <w:r w:rsidR="00E83761" w:rsidRPr="00356C13">
        <w:rPr>
          <w:rFonts w:ascii="TH SarabunIT๙" w:hAnsi="TH SarabunIT๙" w:cs="TH SarabunIT๙"/>
          <w:sz w:val="32"/>
          <w:szCs w:val="32"/>
          <w:cs/>
        </w:rPr>
        <w:t>ศึกษาคำแนะนำการสมัครงาน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F6E80" w:rsidRPr="00356C13">
        <w:rPr>
          <w:rFonts w:ascii="TH SarabunIT๙" w:hAnsi="TH SarabunIT๙" w:cs="TH SarabunIT๙"/>
          <w:sz w:val="32"/>
          <w:szCs w:val="32"/>
          <w:cs/>
        </w:rPr>
        <w:br/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การหาที่พัก</w:t>
      </w:r>
      <w:r w:rsidR="0032603D" w:rsidRPr="003434E6">
        <w:rPr>
          <w:rFonts w:ascii="TH SarabunIT๙" w:hAnsi="TH SarabunIT๙" w:cs="TH SarabunIT๙"/>
          <w:sz w:val="32"/>
          <w:szCs w:val="32"/>
          <w:cs/>
        </w:rPr>
        <w:t>และข้อมูลอื่น ๆ ที่เกี่ยวข้อง</w:t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ได้จาก</w:t>
      </w:r>
      <w:r w:rsidR="00F034F1" w:rsidRPr="003434E6">
        <w:rPr>
          <w:rFonts w:ascii="TH SarabunIT๙" w:hAnsi="TH SarabunIT๙" w:cs="TH SarabunIT๙"/>
          <w:sz w:val="32"/>
          <w:szCs w:val="32"/>
        </w:rPr>
        <w:t xml:space="preserve"> webpage </w:t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โครงการของเบลเยียมและเยอรมนี ดังนี้</w:t>
      </w:r>
    </w:p>
    <w:p w:rsidR="00854D5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r w:rsidR="00E83761" w:rsidRPr="002044AE">
        <w:rPr>
          <w:rFonts w:ascii="TH SarabunIT๙" w:hAnsi="TH SarabunIT๙" w:cs="TH SarabunIT๙"/>
          <w:sz w:val="32"/>
          <w:szCs w:val="32"/>
          <w:u w:val="single"/>
          <w:cs/>
        </w:rPr>
        <w:t>เบลเยียม</w:t>
      </w:r>
      <w:r w:rsidR="00E83761" w:rsidRPr="002044AE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E8376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hyperlink r:id="rId8" w:history="1">
        <w:r w:rsidR="006519B8" w:rsidRPr="002044AE">
          <w:rPr>
            <w:rStyle w:val="Hyperlink"/>
            <w:rFonts w:ascii="TH SarabunIT๙" w:hAnsi="TH SarabunIT๙" w:cs="TH SarabunIT๙"/>
            <w:color w:val="auto"/>
            <w:sz w:val="32"/>
            <w:szCs w:val="32"/>
          </w:rPr>
          <w:t>https://goo.gl/wbStmL</w:t>
        </w:r>
      </w:hyperlink>
      <w:r w:rsidR="006519B8" w:rsidRPr="002044AE">
        <w:rPr>
          <w:rFonts w:ascii="TH SarabunIT๙" w:hAnsi="TH SarabunIT๙" w:cs="TH SarabunIT๙"/>
          <w:sz w:val="32"/>
          <w:szCs w:val="32"/>
        </w:rPr>
        <w:t xml:space="preserve"> </w:t>
      </w:r>
      <w:r w:rsidR="00C9676B" w:rsidRPr="002044AE">
        <w:rPr>
          <w:rFonts w:ascii="TH SarabunIT๙" w:hAnsi="TH SarabunIT๙" w:cs="TH SarabunIT๙"/>
          <w:sz w:val="32"/>
          <w:szCs w:val="32"/>
        </w:rPr>
        <w:t xml:space="preserve"> </w:t>
      </w:r>
    </w:p>
    <w:p w:rsidR="00854D5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r w:rsidR="00E83761" w:rsidRPr="002044AE">
        <w:rPr>
          <w:rFonts w:ascii="TH SarabunIT๙" w:hAnsi="TH SarabunIT๙" w:cs="TH SarabunIT๙"/>
          <w:sz w:val="32"/>
          <w:szCs w:val="32"/>
          <w:u w:val="single"/>
          <w:cs/>
        </w:rPr>
        <w:t>เยอรมนี</w:t>
      </w:r>
      <w:r w:rsidR="00E83761" w:rsidRPr="002044AE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3434E6" w:rsidRPr="002044AE" w:rsidRDefault="003434E6" w:rsidP="003434E6">
      <w:pPr>
        <w:tabs>
          <w:tab w:val="left" w:pos="360"/>
          <w:tab w:val="left" w:pos="1080"/>
          <w:tab w:val="left" w:pos="1620"/>
        </w:tabs>
        <w:jc w:val="thaiDistribute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hyperlink r:id="rId9" w:history="1">
        <w:r w:rsidRPr="002044AE">
          <w:rPr>
            <w:rStyle w:val="Hyperlink"/>
            <w:rFonts w:ascii="TH SarabunIT๙" w:hAnsi="TH SarabunIT๙" w:cs="TH SarabunIT๙"/>
            <w:color w:val="auto"/>
            <w:sz w:val="32"/>
            <w:szCs w:val="32"/>
          </w:rPr>
          <w:t>https://www.asemwpp.org/program/germany</w:t>
        </w:r>
      </w:hyperlink>
    </w:p>
    <w:p w:rsidR="00A14594" w:rsidRPr="00356C13" w:rsidRDefault="00736556" w:rsidP="00390381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3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="00A14594" w:rsidRPr="00356C13">
        <w:rPr>
          <w:rFonts w:ascii="TH SarabunIT๙" w:hAnsi="TH SarabunIT๙" w:cs="TH SarabunIT๙"/>
          <w:sz w:val="32"/>
          <w:szCs w:val="32"/>
          <w:cs/>
        </w:rPr>
        <w:t>อาจช่วยจัดหาสถานประกอบการให้นักศึกษา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จากโครงการ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>ความร่วมมือ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ที่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>สถาบัน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มีอยู่เดิม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736556" w:rsidRPr="00F06D8E" w:rsidRDefault="00A14594" w:rsidP="00BD7EF3">
      <w:pPr>
        <w:tabs>
          <w:tab w:val="left" w:pos="1080"/>
          <w:tab w:val="left" w:pos="1620"/>
          <w:tab w:val="left" w:pos="1980"/>
          <w:tab w:val="left" w:pos="2160"/>
        </w:tabs>
        <w:spacing w:before="6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4.4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="00736556" w:rsidRPr="00356C13">
        <w:rPr>
          <w:rFonts w:ascii="TH SarabunIT๙" w:hAnsi="TH SarabunIT๙" w:cs="TH SarabunIT๙"/>
          <w:sz w:val="32"/>
          <w:szCs w:val="32"/>
          <w:cs/>
        </w:rPr>
        <w:t>ให้คำแนะนำนักศึกษาและร่วมประสานสถานประกอบการในการจัดทำเอกสารที่เกี่ยวข้อง</w:t>
      </w:r>
      <w:r w:rsidR="00B97FEE">
        <w:rPr>
          <w:rFonts w:ascii="TH SarabunIT๙" w:hAnsi="TH SarabunIT๙" w:cs="TH SarabunIT๙" w:hint="cs"/>
          <w:sz w:val="32"/>
          <w:szCs w:val="32"/>
          <w:cs/>
        </w:rPr>
        <w:t xml:space="preserve">ตาม </w:t>
      </w:r>
      <w:r w:rsidR="00B97FEE">
        <w:rPr>
          <w:rFonts w:ascii="TH SarabunIT๙" w:hAnsi="TH SarabunIT๙" w:cs="TH SarabunIT๙"/>
          <w:sz w:val="32"/>
          <w:szCs w:val="32"/>
        </w:rPr>
        <w:t xml:space="preserve">Template </w:t>
      </w:r>
      <w:r w:rsidR="00B97FEE">
        <w:rPr>
          <w:rFonts w:ascii="TH SarabunIT๙" w:hAnsi="TH SarabunIT๙" w:cs="TH SarabunIT๙" w:hint="cs"/>
          <w:sz w:val="32"/>
          <w:szCs w:val="32"/>
          <w:cs/>
        </w:rPr>
        <w:t>ที่กำหนด ซึ่งสามารถดาวน์โหลดได้จากเว็บไซต์</w:t>
      </w:r>
      <w:r w:rsidR="00B97FEE" w:rsidRPr="00F06D8E">
        <w:rPr>
          <w:rFonts w:ascii="TH SarabunIT๙" w:hAnsi="TH SarabunIT๙" w:cs="TH SarabunIT๙" w:hint="cs"/>
          <w:sz w:val="32"/>
          <w:szCs w:val="32"/>
          <w:cs/>
        </w:rPr>
        <w:t xml:space="preserve">ของโครงการที่ </w:t>
      </w:r>
      <w:hyperlink r:id="rId10" w:history="1">
        <w:r w:rsidR="00B97FEE" w:rsidRPr="00F06D8E">
          <w:rPr>
            <w:rStyle w:val="Hyperlink"/>
            <w:rFonts w:ascii="TH SarabunIT๙" w:hAnsi="TH SarabunIT๙" w:cs="TH SarabunIT๙"/>
            <w:color w:val="auto"/>
            <w:sz w:val="32"/>
            <w:szCs w:val="32"/>
            <w:u w:val="none"/>
          </w:rPr>
          <w:t>www.inter.mua.go.th</w:t>
        </w:r>
      </w:hyperlink>
      <w:r w:rsidR="00BA0A89" w:rsidRPr="00F06D8E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 xml:space="preserve"> หัวข้อ </w:t>
      </w:r>
      <w:r w:rsidR="00BA0A89" w:rsidRPr="00F06D8E">
        <w:rPr>
          <w:rStyle w:val="Hyperlink"/>
          <w:rFonts w:ascii="TH SarabunIT๙" w:hAnsi="TH SarabunIT๙" w:cs="TH SarabunIT๙"/>
          <w:color w:val="auto"/>
          <w:sz w:val="32"/>
          <w:szCs w:val="32"/>
          <w:u w:val="none"/>
        </w:rPr>
        <w:t>Announcements</w:t>
      </w:r>
      <w:r w:rsidR="00B97FEE" w:rsidRPr="00F06D8E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D935FB" w:rsidRPr="00F06D8E">
        <w:rPr>
          <w:rFonts w:ascii="TH Sarabun New" w:hAnsi="TH Sarabun New" w:cs="TH Sarabun New"/>
          <w:sz w:val="32"/>
          <w:szCs w:val="32"/>
          <w:cs/>
        </w:rPr>
        <w:t xml:space="preserve">หรือ </w:t>
      </w:r>
      <w:hyperlink r:id="rId11" w:history="1">
        <w:r w:rsidR="00D935FB" w:rsidRPr="00F06D8E">
          <w:rPr>
            <w:rStyle w:val="Hyperlink"/>
            <w:rFonts w:ascii="TH Sarabun New" w:hAnsi="TH Sarabun New" w:cs="TH Sarabun New"/>
            <w:color w:val="auto"/>
            <w:sz w:val="32"/>
            <w:szCs w:val="32"/>
            <w:u w:val="none"/>
          </w:rPr>
          <w:t>https://bit.ly/34WN31n</w:t>
        </w:r>
      </w:hyperlink>
      <w:r w:rsidR="00D935FB" w:rsidRPr="00F06D8E">
        <w:rPr>
          <w:rFonts w:ascii="TH SarabunIT๙" w:hAnsi="TH SarabunIT๙" w:cs="TH SarabunIT๙"/>
          <w:sz w:val="32"/>
          <w:szCs w:val="32"/>
        </w:rPr>
        <w:t xml:space="preserve"> </w:t>
      </w:r>
      <w:r w:rsidR="00854D51" w:rsidRPr="00F06D8E">
        <w:rPr>
          <w:rFonts w:ascii="TH SarabunIT๙" w:hAnsi="TH SarabunIT๙" w:cs="TH SarabunIT๙"/>
          <w:sz w:val="32"/>
          <w:szCs w:val="32"/>
          <w:cs/>
        </w:rPr>
        <w:t xml:space="preserve">ดังนี้ </w:t>
      </w:r>
    </w:p>
    <w:tbl>
      <w:tblPr>
        <w:tblStyle w:val="TableGrid"/>
        <w:tblW w:w="9115" w:type="dxa"/>
        <w:tblInd w:w="-5" w:type="dxa"/>
        <w:tblLook w:val="04A0" w:firstRow="1" w:lastRow="0" w:firstColumn="1" w:lastColumn="0" w:noHBand="0" w:noVBand="1"/>
      </w:tblPr>
      <w:tblGrid>
        <w:gridCol w:w="2610"/>
        <w:gridCol w:w="1440"/>
        <w:gridCol w:w="2250"/>
        <w:gridCol w:w="2815"/>
      </w:tblGrid>
      <w:tr w:rsidR="00736556" w:rsidRPr="002F2EF7" w:rsidTr="002223E3">
        <w:tc>
          <w:tcPr>
            <w:tcW w:w="261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เอกสาร</w:t>
            </w:r>
          </w:p>
          <w:p w:rsidR="005A21E9" w:rsidRPr="002F2EF7" w:rsidRDefault="005A21E9" w:rsidP="00803E5D">
            <w:pPr>
              <w:jc w:val="center"/>
              <w:rPr>
                <w:rFonts w:ascii="TH SarabunIT๙" w:hAnsi="TH SarabunIT๙" w:cs="TH SarabunIT๙"/>
                <w:b/>
                <w:bCs/>
                <w: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Template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นักศึกษาฝึกงาน</w:t>
            </w:r>
          </w:p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Intern)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สถาบันอุดมศึกษาต้นสังกัด</w:t>
            </w:r>
          </w:p>
          <w:p w:rsidR="00736556" w:rsidRPr="002F2EF7" w:rsidRDefault="00736556" w:rsidP="00656618">
            <w:pPr>
              <w:tabs>
                <w:tab w:val="left" w:pos="2018"/>
              </w:tabs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 xml:space="preserve">(Home </w:t>
            </w:r>
            <w:r w:rsidR="00656618" w:rsidRPr="002F2EF7">
              <w:rPr>
                <w:rFonts w:ascii="TH SarabunIT๙" w:hAnsi="TH SarabunIT๙" w:cs="TH SarabunIT๙"/>
                <w:b/>
                <w:bCs/>
              </w:rPr>
              <w:t>Institution</w:t>
            </w:r>
            <w:r w:rsidRPr="002F2EF7">
              <w:rPr>
                <w:rFonts w:ascii="TH SarabunIT๙" w:hAnsi="TH SarabunIT๙" w:cs="TH SarabunIT๙"/>
                <w:b/>
                <w:bCs/>
              </w:rPr>
              <w:t>)</w:t>
            </w:r>
          </w:p>
        </w:tc>
        <w:tc>
          <w:tcPr>
            <w:tcW w:w="2815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ind w:left="91" w:hanging="180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สถานประกอบการที่รับนักศึกษา</w:t>
            </w:r>
          </w:p>
          <w:p w:rsidR="00736556" w:rsidRPr="002F2EF7" w:rsidRDefault="00736556" w:rsidP="00656618">
            <w:pPr>
              <w:ind w:hanging="14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Receiving Organization)</w:t>
            </w:r>
          </w:p>
        </w:tc>
        <w:bookmarkStart w:id="0" w:name="_GoBack"/>
        <w:bookmarkEnd w:id="0"/>
      </w:tr>
      <w:tr w:rsidR="00D1748E" w:rsidRPr="00D1748E" w:rsidTr="00B95588">
        <w:tc>
          <w:tcPr>
            <w:tcW w:w="911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1748E" w:rsidRPr="00D1748E" w:rsidRDefault="00B95588" w:rsidP="00B95588">
            <w:pPr>
              <w:ind w:left="91" w:hanging="180"/>
              <w:jc w:val="center"/>
              <w:rPr>
                <w:rFonts w:ascii="TH SarabunIT๙" w:hAnsi="TH SarabunIT๙" w:cs="TH SarabunIT๙"/>
                <w:i/>
                <w:iCs/>
                <w:cs/>
              </w:rPr>
            </w:pPr>
            <w:r>
              <w:rPr>
                <w:rFonts w:ascii="TH SarabunIT๙" w:hAnsi="TH SarabunIT๙" w:cs="TH SarabunIT๙" w:hint="cs"/>
                <w:i/>
                <w:iCs/>
                <w:cs/>
              </w:rPr>
              <w:t>ยื่นประกอบ</w:t>
            </w:r>
            <w:r w:rsidR="00D1748E" w:rsidRPr="00D1748E">
              <w:rPr>
                <w:rFonts w:ascii="TH SarabunIT๙" w:hAnsi="TH SarabunIT๙" w:cs="TH SarabunIT๙" w:hint="cs"/>
                <w:i/>
                <w:iCs/>
                <w:cs/>
              </w:rPr>
              <w:t>การสมัคร</w:t>
            </w:r>
            <w:r>
              <w:rPr>
                <w:rFonts w:ascii="TH SarabunIT๙" w:hAnsi="TH SarabunIT๙" w:cs="TH SarabunIT๙" w:hint="cs"/>
                <w:i/>
                <w:iCs/>
                <w:cs/>
              </w:rPr>
              <w:t>เข้าร่วมโครงการ</w:t>
            </w:r>
          </w:p>
        </w:tc>
      </w:tr>
      <w:tr w:rsidR="00736556" w:rsidRPr="002F2EF7" w:rsidTr="002223E3">
        <w:tc>
          <w:tcPr>
            <w:tcW w:w="261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6B45A0" w:rsidP="00803E5D">
            <w:pPr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 xml:space="preserve">Student </w:t>
            </w:r>
            <w:r w:rsidR="00736556" w:rsidRPr="002F2EF7">
              <w:rPr>
                <w:rFonts w:ascii="TH SarabunIT๙" w:hAnsi="TH SarabunIT๙" w:cs="TH SarabunIT๙"/>
              </w:rPr>
              <w:t>Application Form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</w:tr>
      <w:tr w:rsidR="00736556" w:rsidRPr="002F2EF7" w:rsidTr="002223E3">
        <w:tc>
          <w:tcPr>
            <w:tcW w:w="261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736556" w:rsidP="00803E5D">
            <w:pPr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t>Internship Agreement</w:t>
            </w:r>
            <w:r w:rsidR="005A21E9" w:rsidRPr="002F2EF7">
              <w:rPr>
                <w:rFonts w:ascii="TH SarabunIT๙" w:hAnsi="TH SarabunIT๙" w:cs="TH SarabunIT๙"/>
              </w:rPr>
              <w:t xml:space="preserve">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815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</w:tr>
      <w:tr w:rsidR="00D1748E" w:rsidRPr="002F2EF7" w:rsidTr="00B95588">
        <w:tc>
          <w:tcPr>
            <w:tcW w:w="911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D1748E" w:rsidRPr="002F2EF7" w:rsidRDefault="00D1748E" w:rsidP="00803E5D">
            <w:pPr>
              <w:jc w:val="center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i/>
                <w:iCs/>
                <w:cs/>
              </w:rPr>
              <w:t>หลังเสร็จสิ้นการเข้าร่วมโครงการ</w:t>
            </w:r>
          </w:p>
        </w:tc>
      </w:tr>
      <w:tr w:rsidR="00736556" w:rsidRPr="002F2EF7" w:rsidTr="002223E3">
        <w:tc>
          <w:tcPr>
            <w:tcW w:w="261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736556" w:rsidP="00803E5D">
            <w:pPr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t>Student Report</w:t>
            </w:r>
            <w:r w:rsidR="005A21E9" w:rsidRPr="002F2EF7">
              <w:rPr>
                <w:rFonts w:ascii="TH SarabunIT๙" w:hAnsi="TH SarabunIT๙" w:cs="TH SarabunIT๙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</w:tr>
      <w:tr w:rsidR="007F4CA0" w:rsidRPr="002F2EF7" w:rsidTr="002223E3">
        <w:tc>
          <w:tcPr>
            <w:tcW w:w="2610" w:type="dxa"/>
            <w:shd w:val="clear" w:color="auto" w:fill="E2EFD9" w:themeFill="accent6" w:themeFillTint="33"/>
          </w:tcPr>
          <w:p w:rsidR="007F4CA0" w:rsidRPr="002F2EF7" w:rsidRDefault="002223E3" w:rsidP="005A21E9">
            <w:pPr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 xml:space="preserve">Work Placement </w:t>
            </w:r>
            <w:r w:rsidR="00D1748E">
              <w:rPr>
                <w:rFonts w:ascii="TH SarabunIT๙" w:hAnsi="TH SarabunIT๙" w:cs="TH SarabunIT๙"/>
              </w:rPr>
              <w:t>Evaluation</w:t>
            </w:r>
          </w:p>
        </w:tc>
        <w:tc>
          <w:tcPr>
            <w:tcW w:w="1440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250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</w:tr>
    </w:tbl>
    <w:p w:rsidR="00DD2A26" w:rsidRPr="00356C13" w:rsidRDefault="00A14594" w:rsidP="002F2EF7">
      <w:pPr>
        <w:tabs>
          <w:tab w:val="left" w:pos="1134"/>
          <w:tab w:val="left" w:pos="1620"/>
          <w:tab w:val="left" w:pos="198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(รายละเอียดตาม</w:t>
      </w:r>
      <w:r w:rsidR="0040737D" w:rsidRPr="00356C13">
        <w:rPr>
          <w:rFonts w:ascii="TH SarabunIT๙" w:hAnsi="TH SarabunIT๙" w:cs="TH SarabunIT๙"/>
          <w:sz w:val="32"/>
          <w:szCs w:val="32"/>
          <w:cs/>
        </w:rPr>
        <w:t>ประกาศรับสมัคร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)</w:t>
      </w:r>
      <w:r w:rsidR="00D447CE" w:rsidRPr="00356C13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723D6" w:rsidRDefault="00B723D6" w:rsidP="00726F1F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1B445C" w:rsidRDefault="001B445C" w:rsidP="00726F1F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BD7EF3" w:rsidRPr="00356C13" w:rsidRDefault="00BD7EF3" w:rsidP="00BD7EF3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center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</w:rPr>
        <w:t>--------------------------------------</w:t>
      </w:r>
    </w:p>
    <w:sectPr w:rsidR="00BD7EF3" w:rsidRPr="00356C13" w:rsidSect="00C03C50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846" w:right="1286" w:bottom="1170" w:left="1560" w:header="540" w:footer="288" w:gutter="0"/>
      <w:pgNumType w:fmt="numberInDash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7FA5" w:rsidRDefault="00DA7FA5" w:rsidP="00DE590D">
      <w:r>
        <w:separator/>
      </w:r>
    </w:p>
  </w:endnote>
  <w:endnote w:type="continuationSeparator" w:id="0">
    <w:p w:rsidR="00DA7FA5" w:rsidRDefault="00DA7FA5" w:rsidP="00DE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66386314"/>
      <w:docPartObj>
        <w:docPartGallery w:val="Page Numbers (Bottom of Page)"/>
        <w:docPartUnique/>
      </w:docPartObj>
    </w:sdtPr>
    <w:sdtEndPr>
      <w:rPr>
        <w:rFonts w:ascii="TH SarabunIT๙" w:hAnsi="TH SarabunIT๙" w:cs="TH SarabunIT๙"/>
        <w:noProof/>
        <w:sz w:val="32"/>
        <w:szCs w:val="36"/>
      </w:rPr>
    </w:sdtEndPr>
    <w:sdtContent>
      <w:p w:rsidR="0073337A" w:rsidRPr="0073337A" w:rsidRDefault="0073337A">
        <w:pPr>
          <w:pStyle w:val="Footer"/>
          <w:jc w:val="center"/>
          <w:rPr>
            <w:rFonts w:ascii="TH SarabunIT๙" w:hAnsi="TH SarabunIT๙" w:cs="TH SarabunIT๙"/>
            <w:sz w:val="32"/>
            <w:szCs w:val="36"/>
          </w:rPr>
        </w:pPr>
        <w:r w:rsidRPr="0073337A">
          <w:rPr>
            <w:rFonts w:ascii="TH SarabunIT๙" w:hAnsi="TH SarabunIT๙" w:cs="TH SarabunIT๙"/>
            <w:sz w:val="32"/>
            <w:szCs w:val="36"/>
          </w:rPr>
          <w:fldChar w:fldCharType="begin"/>
        </w:r>
        <w:r w:rsidRPr="0073337A">
          <w:rPr>
            <w:rFonts w:ascii="TH SarabunIT๙" w:hAnsi="TH SarabunIT๙" w:cs="TH SarabunIT๙"/>
            <w:sz w:val="32"/>
            <w:szCs w:val="36"/>
          </w:rPr>
          <w:instrText xml:space="preserve"> PAGE   \* MERGEFORMAT </w:instrText>
        </w:r>
        <w:r w:rsidRPr="0073337A">
          <w:rPr>
            <w:rFonts w:ascii="TH SarabunIT๙" w:hAnsi="TH SarabunIT๙" w:cs="TH SarabunIT๙"/>
            <w:sz w:val="32"/>
            <w:szCs w:val="36"/>
          </w:rPr>
          <w:fldChar w:fldCharType="separate"/>
        </w:r>
        <w:r w:rsidR="00F06D8E">
          <w:rPr>
            <w:rFonts w:ascii="TH SarabunIT๙" w:hAnsi="TH SarabunIT๙" w:cs="TH SarabunIT๙"/>
            <w:noProof/>
            <w:sz w:val="32"/>
            <w:szCs w:val="36"/>
          </w:rPr>
          <w:t>- 3 -</w:t>
        </w:r>
        <w:r w:rsidRPr="0073337A">
          <w:rPr>
            <w:rFonts w:ascii="TH SarabunIT๙" w:hAnsi="TH SarabunIT๙" w:cs="TH SarabunIT๙"/>
            <w:noProof/>
            <w:sz w:val="32"/>
            <w:szCs w:val="36"/>
          </w:rPr>
          <w:fldChar w:fldCharType="end"/>
        </w:r>
      </w:p>
    </w:sdtContent>
  </w:sdt>
  <w:p w:rsidR="002B631F" w:rsidRDefault="002B631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337A" w:rsidRPr="0073337A" w:rsidRDefault="0073337A">
    <w:pPr>
      <w:pStyle w:val="Footer"/>
      <w:jc w:val="center"/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</w:pP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fldChar w:fldCharType="begin"/>
    </w: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instrText xml:space="preserve"> PAGE   \* MERGEFORMAT </w:instrText>
    </w: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fldChar w:fldCharType="separate"/>
    </w:r>
    <w:r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  <w:t>- 1 -</w:t>
    </w:r>
    <w:r w:rsidRPr="0073337A"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  <w:fldChar w:fldCharType="end"/>
    </w:r>
  </w:p>
  <w:p w:rsidR="0073337A" w:rsidRDefault="007333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7FA5" w:rsidRDefault="00DA7FA5" w:rsidP="00DE590D">
      <w:r>
        <w:separator/>
      </w:r>
    </w:p>
  </w:footnote>
  <w:footnote w:type="continuationSeparator" w:id="0">
    <w:p w:rsidR="00DA7FA5" w:rsidRDefault="00DA7FA5" w:rsidP="00DE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337A" w:rsidRDefault="0073337A" w:rsidP="002F2EF7">
    <w:pPr>
      <w:pStyle w:val="Header"/>
      <w:jc w:val="center"/>
      <w:rPr>
        <w:rFonts w:ascii="TH SarabunIT๙" w:hAnsi="TH SarabunIT๙" w:cs="TH SarabunIT๙"/>
        <w:sz w:val="32"/>
        <w:szCs w:val="36"/>
      </w:rPr>
    </w:pPr>
    <w:r>
      <w:rPr>
        <w:rFonts w:ascii="TH SarabunIT๙" w:hAnsi="TH SarabunIT๙" w:cs="TH SarabunIT๙"/>
        <w:noProof/>
        <w:sz w:val="32"/>
        <w:szCs w:val="36"/>
      </w:rPr>
      <w:drawing>
        <wp:anchor distT="0" distB="0" distL="114300" distR="114300" simplePos="0" relativeHeight="251661312" behindDoc="1" locked="0" layoutInCell="1" allowOverlap="1" wp14:anchorId="48D2A87C" wp14:editId="549665F4">
          <wp:simplePos x="0" y="0"/>
          <wp:positionH relativeFrom="column">
            <wp:posOffset>2514600</wp:posOffset>
          </wp:positionH>
          <wp:positionV relativeFrom="paragraph">
            <wp:posOffset>151765</wp:posOffset>
          </wp:positionV>
          <wp:extent cx="847725" cy="581025"/>
          <wp:effectExtent l="0" t="0" r="9525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Art obje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H SarabunIT๙" w:hAnsi="TH SarabunIT๙" w:cs="TH SarabunIT๙"/>
        <w:noProof/>
        <w:sz w:val="32"/>
        <w:szCs w:val="36"/>
      </w:rPr>
      <w:drawing>
        <wp:anchor distT="0" distB="0" distL="114300" distR="114300" simplePos="0" relativeHeight="251660288" behindDoc="1" locked="0" layoutInCell="1" allowOverlap="1" wp14:anchorId="28D2115E" wp14:editId="1DF100D1">
          <wp:simplePos x="0" y="0"/>
          <wp:positionH relativeFrom="column">
            <wp:posOffset>-991235</wp:posOffset>
          </wp:positionH>
          <wp:positionV relativeFrom="paragraph">
            <wp:posOffset>-340770</wp:posOffset>
          </wp:positionV>
          <wp:extent cx="4840605" cy="664210"/>
          <wp:effectExtent l="0" t="0" r="0" b="254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E590D" w:rsidRPr="002F2EF7" w:rsidRDefault="00DE590D" w:rsidP="002F2EF7">
    <w:pPr>
      <w:pStyle w:val="Header"/>
      <w:jc w:val="center"/>
      <w:rPr>
        <w:rFonts w:ascii="TH SarabunIT๙" w:hAnsi="TH SarabunIT๙" w:cs="TH SarabunIT๙"/>
        <w:sz w:val="32"/>
        <w:szCs w:val="3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337A" w:rsidRDefault="0073337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38DAA3A" wp14:editId="4CC85AB2">
          <wp:simplePos x="0" y="0"/>
          <wp:positionH relativeFrom="column">
            <wp:posOffset>2508885</wp:posOffset>
          </wp:positionH>
          <wp:positionV relativeFrom="paragraph">
            <wp:posOffset>146424</wp:posOffset>
          </wp:positionV>
          <wp:extent cx="847725" cy="581025"/>
          <wp:effectExtent l="0" t="0" r="9525" b="952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Art obje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6E0434DD" wp14:editId="326CE2A5">
          <wp:simplePos x="0" y="0"/>
          <wp:positionH relativeFrom="page">
            <wp:posOffset>0</wp:posOffset>
          </wp:positionH>
          <wp:positionV relativeFrom="paragraph">
            <wp:posOffset>-349250</wp:posOffset>
          </wp:positionV>
          <wp:extent cx="4840605" cy="664210"/>
          <wp:effectExtent l="0" t="0" r="0" b="254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3337A" w:rsidRDefault="0073337A">
    <w:pPr>
      <w:pStyle w:val="Header"/>
    </w:pPr>
  </w:p>
  <w:p w:rsidR="0073337A" w:rsidRDefault="007333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205520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">
    <w:nsid w:val="122C5C17"/>
    <w:multiLevelType w:val="hybridMultilevel"/>
    <w:tmpl w:val="4C4C6644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">
    <w:nsid w:val="15517615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3">
    <w:nsid w:val="1BD86BE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4">
    <w:nsid w:val="206042A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5">
    <w:nsid w:val="21CB0E32"/>
    <w:multiLevelType w:val="multilevel"/>
    <w:tmpl w:val="FE106EC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0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6">
    <w:nsid w:val="26333B36"/>
    <w:multiLevelType w:val="multilevel"/>
    <w:tmpl w:val="6ADC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A5B31A6"/>
    <w:multiLevelType w:val="hybridMultilevel"/>
    <w:tmpl w:val="4C4C6644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8">
    <w:nsid w:val="30E16BA1"/>
    <w:multiLevelType w:val="hybridMultilevel"/>
    <w:tmpl w:val="6606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0A6825"/>
    <w:multiLevelType w:val="multilevel"/>
    <w:tmpl w:val="333008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5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95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/>
      </w:rPr>
    </w:lvl>
  </w:abstractNum>
  <w:abstractNum w:abstractNumId="10">
    <w:nsid w:val="36E95402"/>
    <w:multiLevelType w:val="multilevel"/>
    <w:tmpl w:val="2A069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CD6263F"/>
    <w:multiLevelType w:val="multilevel"/>
    <w:tmpl w:val="D422D54C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2">
    <w:nsid w:val="3DF63825"/>
    <w:multiLevelType w:val="hybridMultilevel"/>
    <w:tmpl w:val="394C8B4E"/>
    <w:lvl w:ilvl="0" w:tplc="80CA42D4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3FAF647B"/>
    <w:multiLevelType w:val="hybridMultilevel"/>
    <w:tmpl w:val="7AB01542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14">
    <w:nsid w:val="4009531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5">
    <w:nsid w:val="473C15B9"/>
    <w:multiLevelType w:val="multilevel"/>
    <w:tmpl w:val="BC6AE986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6">
    <w:nsid w:val="5B521EEB"/>
    <w:multiLevelType w:val="hybridMultilevel"/>
    <w:tmpl w:val="86CCDD34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7">
    <w:nsid w:val="5D280EF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8">
    <w:nsid w:val="63534583"/>
    <w:multiLevelType w:val="hybridMultilevel"/>
    <w:tmpl w:val="9B3E3CA0"/>
    <w:lvl w:ilvl="0" w:tplc="108AC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BC7C5C"/>
    <w:multiLevelType w:val="hybridMultilevel"/>
    <w:tmpl w:val="5A8CF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602169"/>
    <w:multiLevelType w:val="multilevel"/>
    <w:tmpl w:val="F4CCB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6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3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 w:val="0"/>
      </w:rPr>
    </w:lvl>
  </w:abstractNum>
  <w:abstractNum w:abstractNumId="21">
    <w:nsid w:val="76822053"/>
    <w:multiLevelType w:val="hybridMultilevel"/>
    <w:tmpl w:val="3A9E4746"/>
    <w:lvl w:ilvl="0" w:tplc="62DCE712">
      <w:start w:val="1"/>
      <w:numFmt w:val="decimal"/>
      <w:lvlText w:val="%1)"/>
      <w:lvlJc w:val="left"/>
      <w:pPr>
        <w:ind w:left="1140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>
    <w:nsid w:val="7AD104DB"/>
    <w:multiLevelType w:val="hybridMultilevel"/>
    <w:tmpl w:val="448E59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0"/>
  </w:num>
  <w:num w:numId="5">
    <w:abstractNumId w:val="14"/>
  </w:num>
  <w:num w:numId="6">
    <w:abstractNumId w:val="17"/>
  </w:num>
  <w:num w:numId="7">
    <w:abstractNumId w:val="3"/>
  </w:num>
  <w:num w:numId="8">
    <w:abstractNumId w:val="2"/>
  </w:num>
  <w:num w:numId="9">
    <w:abstractNumId w:val="22"/>
  </w:num>
  <w:num w:numId="10">
    <w:abstractNumId w:val="4"/>
  </w:num>
  <w:num w:numId="11">
    <w:abstractNumId w:val="12"/>
  </w:num>
  <w:num w:numId="12">
    <w:abstractNumId w:val="6"/>
  </w:num>
  <w:num w:numId="13">
    <w:abstractNumId w:val="21"/>
  </w:num>
  <w:num w:numId="14">
    <w:abstractNumId w:val="10"/>
  </w:num>
  <w:num w:numId="15">
    <w:abstractNumId w:val="20"/>
  </w:num>
  <w:num w:numId="16">
    <w:abstractNumId w:val="9"/>
  </w:num>
  <w:num w:numId="17">
    <w:abstractNumId w:val="18"/>
  </w:num>
  <w:num w:numId="18">
    <w:abstractNumId w:val="19"/>
  </w:num>
  <w:num w:numId="19">
    <w:abstractNumId w:val="7"/>
  </w:num>
  <w:num w:numId="20">
    <w:abstractNumId w:val="13"/>
  </w:num>
  <w:num w:numId="21">
    <w:abstractNumId w:val="8"/>
  </w:num>
  <w:num w:numId="22">
    <w:abstractNumId w:val="1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IwMDczNTMytLRU0lEKTi0uzszPAykwqgUAYlJ49iwAAAA="/>
  </w:docVars>
  <w:rsids>
    <w:rsidRoot w:val="00FD62C0"/>
    <w:rsid w:val="00000C1E"/>
    <w:rsid w:val="00015239"/>
    <w:rsid w:val="00022DA3"/>
    <w:rsid w:val="00023998"/>
    <w:rsid w:val="000261F7"/>
    <w:rsid w:val="0003467D"/>
    <w:rsid w:val="000363A3"/>
    <w:rsid w:val="000438C0"/>
    <w:rsid w:val="00046F86"/>
    <w:rsid w:val="0005220D"/>
    <w:rsid w:val="00067C2B"/>
    <w:rsid w:val="00074C97"/>
    <w:rsid w:val="000777B5"/>
    <w:rsid w:val="00093455"/>
    <w:rsid w:val="00094387"/>
    <w:rsid w:val="000B2083"/>
    <w:rsid w:val="000D06A6"/>
    <w:rsid w:val="000D5E6C"/>
    <w:rsid w:val="000F1269"/>
    <w:rsid w:val="000F29A0"/>
    <w:rsid w:val="00107382"/>
    <w:rsid w:val="00110585"/>
    <w:rsid w:val="00114E44"/>
    <w:rsid w:val="0011589B"/>
    <w:rsid w:val="001210DC"/>
    <w:rsid w:val="00122AE2"/>
    <w:rsid w:val="00124A97"/>
    <w:rsid w:val="00132A1E"/>
    <w:rsid w:val="00143BBE"/>
    <w:rsid w:val="00144A42"/>
    <w:rsid w:val="001545C4"/>
    <w:rsid w:val="00157EA5"/>
    <w:rsid w:val="00160E37"/>
    <w:rsid w:val="00160E3E"/>
    <w:rsid w:val="00171733"/>
    <w:rsid w:val="00171B7E"/>
    <w:rsid w:val="00180172"/>
    <w:rsid w:val="00185494"/>
    <w:rsid w:val="001859E6"/>
    <w:rsid w:val="001859EF"/>
    <w:rsid w:val="001863EE"/>
    <w:rsid w:val="001915B3"/>
    <w:rsid w:val="00191A9B"/>
    <w:rsid w:val="00196F4F"/>
    <w:rsid w:val="001973C1"/>
    <w:rsid w:val="001A2C86"/>
    <w:rsid w:val="001A3235"/>
    <w:rsid w:val="001A63F6"/>
    <w:rsid w:val="001B1D4A"/>
    <w:rsid w:val="001B445C"/>
    <w:rsid w:val="001B461E"/>
    <w:rsid w:val="001D19B0"/>
    <w:rsid w:val="001D59C0"/>
    <w:rsid w:val="001D7FC6"/>
    <w:rsid w:val="001E0488"/>
    <w:rsid w:val="001E056B"/>
    <w:rsid w:val="001E64B3"/>
    <w:rsid w:val="001F1FCA"/>
    <w:rsid w:val="001F2E2B"/>
    <w:rsid w:val="001F61C6"/>
    <w:rsid w:val="002044AE"/>
    <w:rsid w:val="002063E1"/>
    <w:rsid w:val="00211840"/>
    <w:rsid w:val="00213F6F"/>
    <w:rsid w:val="002223E3"/>
    <w:rsid w:val="00234592"/>
    <w:rsid w:val="002514A0"/>
    <w:rsid w:val="00251AD2"/>
    <w:rsid w:val="00256441"/>
    <w:rsid w:val="00261409"/>
    <w:rsid w:val="00270C9F"/>
    <w:rsid w:val="00273855"/>
    <w:rsid w:val="00273995"/>
    <w:rsid w:val="00274FF8"/>
    <w:rsid w:val="002912FF"/>
    <w:rsid w:val="002933E1"/>
    <w:rsid w:val="00294E9A"/>
    <w:rsid w:val="002A0058"/>
    <w:rsid w:val="002A0D70"/>
    <w:rsid w:val="002A1E01"/>
    <w:rsid w:val="002B327D"/>
    <w:rsid w:val="002B505C"/>
    <w:rsid w:val="002B5620"/>
    <w:rsid w:val="002B631F"/>
    <w:rsid w:val="002C43FD"/>
    <w:rsid w:val="002C5ED1"/>
    <w:rsid w:val="002D655D"/>
    <w:rsid w:val="002D7C86"/>
    <w:rsid w:val="002E1B67"/>
    <w:rsid w:val="002F07CD"/>
    <w:rsid w:val="002F0C6B"/>
    <w:rsid w:val="002F2EF7"/>
    <w:rsid w:val="00301740"/>
    <w:rsid w:val="00313876"/>
    <w:rsid w:val="0031555C"/>
    <w:rsid w:val="00315CF4"/>
    <w:rsid w:val="00321813"/>
    <w:rsid w:val="003235D7"/>
    <w:rsid w:val="0032603D"/>
    <w:rsid w:val="00341CC3"/>
    <w:rsid w:val="003434E6"/>
    <w:rsid w:val="00346135"/>
    <w:rsid w:val="00356C13"/>
    <w:rsid w:val="0036013C"/>
    <w:rsid w:val="00367A7B"/>
    <w:rsid w:val="0037490D"/>
    <w:rsid w:val="00383A55"/>
    <w:rsid w:val="00390381"/>
    <w:rsid w:val="003B2999"/>
    <w:rsid w:val="003C64EF"/>
    <w:rsid w:val="003E6A1C"/>
    <w:rsid w:val="003F0D52"/>
    <w:rsid w:val="003F15E2"/>
    <w:rsid w:val="0040737D"/>
    <w:rsid w:val="0041498C"/>
    <w:rsid w:val="00427F5F"/>
    <w:rsid w:val="004730B0"/>
    <w:rsid w:val="0047362B"/>
    <w:rsid w:val="00477321"/>
    <w:rsid w:val="00477547"/>
    <w:rsid w:val="00477CFE"/>
    <w:rsid w:val="00486F97"/>
    <w:rsid w:val="00492714"/>
    <w:rsid w:val="00497E56"/>
    <w:rsid w:val="004A7DE5"/>
    <w:rsid w:val="004B2FF6"/>
    <w:rsid w:val="004C19C9"/>
    <w:rsid w:val="004C577E"/>
    <w:rsid w:val="004C7A6A"/>
    <w:rsid w:val="004C7BA2"/>
    <w:rsid w:val="004E7396"/>
    <w:rsid w:val="0051579A"/>
    <w:rsid w:val="005202DB"/>
    <w:rsid w:val="00525AD1"/>
    <w:rsid w:val="0052748D"/>
    <w:rsid w:val="00532AD4"/>
    <w:rsid w:val="00543F47"/>
    <w:rsid w:val="00545A49"/>
    <w:rsid w:val="00547013"/>
    <w:rsid w:val="00547E87"/>
    <w:rsid w:val="00561EA9"/>
    <w:rsid w:val="005679C7"/>
    <w:rsid w:val="00567C63"/>
    <w:rsid w:val="00570FC0"/>
    <w:rsid w:val="00572BD6"/>
    <w:rsid w:val="00575AD2"/>
    <w:rsid w:val="00577FC2"/>
    <w:rsid w:val="00580BCE"/>
    <w:rsid w:val="00591D78"/>
    <w:rsid w:val="005A21E9"/>
    <w:rsid w:val="005A5D48"/>
    <w:rsid w:val="005A5F40"/>
    <w:rsid w:val="005B3D75"/>
    <w:rsid w:val="005D067C"/>
    <w:rsid w:val="005D1678"/>
    <w:rsid w:val="005D6AD9"/>
    <w:rsid w:val="005D722E"/>
    <w:rsid w:val="005D7B52"/>
    <w:rsid w:val="005E2926"/>
    <w:rsid w:val="005F24C9"/>
    <w:rsid w:val="005F5064"/>
    <w:rsid w:val="005F60AA"/>
    <w:rsid w:val="0060193C"/>
    <w:rsid w:val="00602B3B"/>
    <w:rsid w:val="00606633"/>
    <w:rsid w:val="006078D9"/>
    <w:rsid w:val="00607A58"/>
    <w:rsid w:val="00610AF1"/>
    <w:rsid w:val="006113A8"/>
    <w:rsid w:val="00611C1C"/>
    <w:rsid w:val="00614C3C"/>
    <w:rsid w:val="00622EB4"/>
    <w:rsid w:val="00625300"/>
    <w:rsid w:val="00626629"/>
    <w:rsid w:val="006369E4"/>
    <w:rsid w:val="00637DDE"/>
    <w:rsid w:val="0064362B"/>
    <w:rsid w:val="00644689"/>
    <w:rsid w:val="00650969"/>
    <w:rsid w:val="006519B8"/>
    <w:rsid w:val="00656618"/>
    <w:rsid w:val="00662B16"/>
    <w:rsid w:val="00666997"/>
    <w:rsid w:val="0067175E"/>
    <w:rsid w:val="006736E8"/>
    <w:rsid w:val="006738BD"/>
    <w:rsid w:val="00681A5B"/>
    <w:rsid w:val="00682CC9"/>
    <w:rsid w:val="00683E73"/>
    <w:rsid w:val="006860EF"/>
    <w:rsid w:val="0068717E"/>
    <w:rsid w:val="00693C61"/>
    <w:rsid w:val="00694C2E"/>
    <w:rsid w:val="006A2A8D"/>
    <w:rsid w:val="006A3793"/>
    <w:rsid w:val="006A5515"/>
    <w:rsid w:val="006A6327"/>
    <w:rsid w:val="006B45A0"/>
    <w:rsid w:val="006B750D"/>
    <w:rsid w:val="006C3E35"/>
    <w:rsid w:val="006D0754"/>
    <w:rsid w:val="006D0C1C"/>
    <w:rsid w:val="006D7597"/>
    <w:rsid w:val="006E22E2"/>
    <w:rsid w:val="006E4082"/>
    <w:rsid w:val="006E6F8F"/>
    <w:rsid w:val="006F18A3"/>
    <w:rsid w:val="006F2FB0"/>
    <w:rsid w:val="006F7D61"/>
    <w:rsid w:val="007004D5"/>
    <w:rsid w:val="00700ED1"/>
    <w:rsid w:val="00701436"/>
    <w:rsid w:val="00712D1A"/>
    <w:rsid w:val="0072218D"/>
    <w:rsid w:val="00722295"/>
    <w:rsid w:val="00726F1F"/>
    <w:rsid w:val="00727130"/>
    <w:rsid w:val="0073102C"/>
    <w:rsid w:val="0073337A"/>
    <w:rsid w:val="00736556"/>
    <w:rsid w:val="00741B7C"/>
    <w:rsid w:val="0074377B"/>
    <w:rsid w:val="00745129"/>
    <w:rsid w:val="0074683B"/>
    <w:rsid w:val="0075733A"/>
    <w:rsid w:val="0076220A"/>
    <w:rsid w:val="00766BBC"/>
    <w:rsid w:val="00773AB2"/>
    <w:rsid w:val="007819F0"/>
    <w:rsid w:val="00782EB9"/>
    <w:rsid w:val="007832A5"/>
    <w:rsid w:val="00784098"/>
    <w:rsid w:val="007940BA"/>
    <w:rsid w:val="007942A4"/>
    <w:rsid w:val="007A5EC9"/>
    <w:rsid w:val="007D287A"/>
    <w:rsid w:val="007D5C26"/>
    <w:rsid w:val="007E480B"/>
    <w:rsid w:val="007F28CB"/>
    <w:rsid w:val="007F40A9"/>
    <w:rsid w:val="007F467B"/>
    <w:rsid w:val="007F4CA0"/>
    <w:rsid w:val="00807332"/>
    <w:rsid w:val="008074BF"/>
    <w:rsid w:val="008113B0"/>
    <w:rsid w:val="008146DE"/>
    <w:rsid w:val="008213CE"/>
    <w:rsid w:val="00824F75"/>
    <w:rsid w:val="00825C0B"/>
    <w:rsid w:val="008501A9"/>
    <w:rsid w:val="00853591"/>
    <w:rsid w:val="00854D51"/>
    <w:rsid w:val="008574BD"/>
    <w:rsid w:val="008613C8"/>
    <w:rsid w:val="0088042C"/>
    <w:rsid w:val="00885CC1"/>
    <w:rsid w:val="00892729"/>
    <w:rsid w:val="00897C2E"/>
    <w:rsid w:val="008A5637"/>
    <w:rsid w:val="008A7E03"/>
    <w:rsid w:val="008B3EC7"/>
    <w:rsid w:val="008C3BE5"/>
    <w:rsid w:val="008C5461"/>
    <w:rsid w:val="008C789E"/>
    <w:rsid w:val="008D410B"/>
    <w:rsid w:val="008D65C5"/>
    <w:rsid w:val="008E3BF7"/>
    <w:rsid w:val="008F6813"/>
    <w:rsid w:val="008F6871"/>
    <w:rsid w:val="008F6E80"/>
    <w:rsid w:val="00904EF5"/>
    <w:rsid w:val="009124DA"/>
    <w:rsid w:val="00914631"/>
    <w:rsid w:val="00931A8A"/>
    <w:rsid w:val="00935708"/>
    <w:rsid w:val="00935E92"/>
    <w:rsid w:val="009368A7"/>
    <w:rsid w:val="0094261C"/>
    <w:rsid w:val="00943739"/>
    <w:rsid w:val="00943F06"/>
    <w:rsid w:val="009552D1"/>
    <w:rsid w:val="00963392"/>
    <w:rsid w:val="0096747E"/>
    <w:rsid w:val="00977793"/>
    <w:rsid w:val="0098409B"/>
    <w:rsid w:val="009956AD"/>
    <w:rsid w:val="009A1CB0"/>
    <w:rsid w:val="009A58E4"/>
    <w:rsid w:val="009C6554"/>
    <w:rsid w:val="009D423B"/>
    <w:rsid w:val="009E1DDA"/>
    <w:rsid w:val="00A004E2"/>
    <w:rsid w:val="00A038BE"/>
    <w:rsid w:val="00A04529"/>
    <w:rsid w:val="00A11D28"/>
    <w:rsid w:val="00A14594"/>
    <w:rsid w:val="00A2024A"/>
    <w:rsid w:val="00A30C8D"/>
    <w:rsid w:val="00A34FD3"/>
    <w:rsid w:val="00A40F88"/>
    <w:rsid w:val="00A4394B"/>
    <w:rsid w:val="00A44266"/>
    <w:rsid w:val="00A4598C"/>
    <w:rsid w:val="00A613CF"/>
    <w:rsid w:val="00A61CDA"/>
    <w:rsid w:val="00A61FEA"/>
    <w:rsid w:val="00A63F71"/>
    <w:rsid w:val="00A756CC"/>
    <w:rsid w:val="00A911C4"/>
    <w:rsid w:val="00AA21EE"/>
    <w:rsid w:val="00AA4553"/>
    <w:rsid w:val="00AA774C"/>
    <w:rsid w:val="00AB1BF3"/>
    <w:rsid w:val="00AB6DA7"/>
    <w:rsid w:val="00AB720B"/>
    <w:rsid w:val="00AC5193"/>
    <w:rsid w:val="00AD1FAA"/>
    <w:rsid w:val="00AD5791"/>
    <w:rsid w:val="00AF7377"/>
    <w:rsid w:val="00B00A7E"/>
    <w:rsid w:val="00B04EF9"/>
    <w:rsid w:val="00B0729B"/>
    <w:rsid w:val="00B11E4D"/>
    <w:rsid w:val="00B142E1"/>
    <w:rsid w:val="00B1634D"/>
    <w:rsid w:val="00B2122D"/>
    <w:rsid w:val="00B303CB"/>
    <w:rsid w:val="00B31A12"/>
    <w:rsid w:val="00B34DE4"/>
    <w:rsid w:val="00B37F16"/>
    <w:rsid w:val="00B40405"/>
    <w:rsid w:val="00B47A29"/>
    <w:rsid w:val="00B632D8"/>
    <w:rsid w:val="00B7118A"/>
    <w:rsid w:val="00B723D6"/>
    <w:rsid w:val="00B90B83"/>
    <w:rsid w:val="00B92838"/>
    <w:rsid w:val="00B95588"/>
    <w:rsid w:val="00B97FEE"/>
    <w:rsid w:val="00BA00CA"/>
    <w:rsid w:val="00BA08B2"/>
    <w:rsid w:val="00BA0A89"/>
    <w:rsid w:val="00BA41A0"/>
    <w:rsid w:val="00BA605D"/>
    <w:rsid w:val="00BB0190"/>
    <w:rsid w:val="00BC4097"/>
    <w:rsid w:val="00BD04BA"/>
    <w:rsid w:val="00BD34D4"/>
    <w:rsid w:val="00BD6104"/>
    <w:rsid w:val="00BD7773"/>
    <w:rsid w:val="00BD7EF3"/>
    <w:rsid w:val="00BE0BF9"/>
    <w:rsid w:val="00C01905"/>
    <w:rsid w:val="00C03C50"/>
    <w:rsid w:val="00C05F14"/>
    <w:rsid w:val="00C07EED"/>
    <w:rsid w:val="00C10F7E"/>
    <w:rsid w:val="00C11974"/>
    <w:rsid w:val="00C119A5"/>
    <w:rsid w:val="00C150D3"/>
    <w:rsid w:val="00C20887"/>
    <w:rsid w:val="00C2353B"/>
    <w:rsid w:val="00C24DCF"/>
    <w:rsid w:val="00C2588B"/>
    <w:rsid w:val="00C26599"/>
    <w:rsid w:val="00C457FF"/>
    <w:rsid w:val="00C474EE"/>
    <w:rsid w:val="00C6185B"/>
    <w:rsid w:val="00C74E6F"/>
    <w:rsid w:val="00C750B3"/>
    <w:rsid w:val="00C80E18"/>
    <w:rsid w:val="00C839C8"/>
    <w:rsid w:val="00C84382"/>
    <w:rsid w:val="00C91A42"/>
    <w:rsid w:val="00C93D1E"/>
    <w:rsid w:val="00C9676B"/>
    <w:rsid w:val="00C96CFE"/>
    <w:rsid w:val="00CA6BC6"/>
    <w:rsid w:val="00CC3559"/>
    <w:rsid w:val="00CC5B4A"/>
    <w:rsid w:val="00CC7460"/>
    <w:rsid w:val="00CE0ADF"/>
    <w:rsid w:val="00CF340D"/>
    <w:rsid w:val="00CF3FBA"/>
    <w:rsid w:val="00D000C7"/>
    <w:rsid w:val="00D00BB8"/>
    <w:rsid w:val="00D05AC5"/>
    <w:rsid w:val="00D07C9B"/>
    <w:rsid w:val="00D1063A"/>
    <w:rsid w:val="00D169B3"/>
    <w:rsid w:val="00D1748E"/>
    <w:rsid w:val="00D203BB"/>
    <w:rsid w:val="00D2049F"/>
    <w:rsid w:val="00D22E0C"/>
    <w:rsid w:val="00D3015F"/>
    <w:rsid w:val="00D3781F"/>
    <w:rsid w:val="00D447CE"/>
    <w:rsid w:val="00D44C15"/>
    <w:rsid w:val="00D51968"/>
    <w:rsid w:val="00D56740"/>
    <w:rsid w:val="00D60220"/>
    <w:rsid w:val="00D67E3F"/>
    <w:rsid w:val="00D74AF2"/>
    <w:rsid w:val="00D77E9A"/>
    <w:rsid w:val="00D818F3"/>
    <w:rsid w:val="00D8692E"/>
    <w:rsid w:val="00D935FB"/>
    <w:rsid w:val="00D96072"/>
    <w:rsid w:val="00DA360C"/>
    <w:rsid w:val="00DA7FA5"/>
    <w:rsid w:val="00DB06C0"/>
    <w:rsid w:val="00DB199D"/>
    <w:rsid w:val="00DB2192"/>
    <w:rsid w:val="00DC27E9"/>
    <w:rsid w:val="00DC6314"/>
    <w:rsid w:val="00DD2519"/>
    <w:rsid w:val="00DD2A26"/>
    <w:rsid w:val="00DE0EC0"/>
    <w:rsid w:val="00DE40E6"/>
    <w:rsid w:val="00DE590D"/>
    <w:rsid w:val="00DF3B7C"/>
    <w:rsid w:val="00DF5C90"/>
    <w:rsid w:val="00E119C5"/>
    <w:rsid w:val="00E20425"/>
    <w:rsid w:val="00E23292"/>
    <w:rsid w:val="00E25047"/>
    <w:rsid w:val="00E26EA5"/>
    <w:rsid w:val="00E27B22"/>
    <w:rsid w:val="00E407B4"/>
    <w:rsid w:val="00E41498"/>
    <w:rsid w:val="00E46E6E"/>
    <w:rsid w:val="00E47799"/>
    <w:rsid w:val="00E62843"/>
    <w:rsid w:val="00E6767B"/>
    <w:rsid w:val="00E7261C"/>
    <w:rsid w:val="00E83761"/>
    <w:rsid w:val="00E83A9D"/>
    <w:rsid w:val="00E8563B"/>
    <w:rsid w:val="00E874D6"/>
    <w:rsid w:val="00E964E6"/>
    <w:rsid w:val="00E96AAF"/>
    <w:rsid w:val="00E96C2B"/>
    <w:rsid w:val="00EA6D48"/>
    <w:rsid w:val="00EA7778"/>
    <w:rsid w:val="00EB5E7C"/>
    <w:rsid w:val="00EB6BCC"/>
    <w:rsid w:val="00EC3B6B"/>
    <w:rsid w:val="00ED1C83"/>
    <w:rsid w:val="00EE4049"/>
    <w:rsid w:val="00EE5F83"/>
    <w:rsid w:val="00EE6927"/>
    <w:rsid w:val="00EF0B9C"/>
    <w:rsid w:val="00EF4B10"/>
    <w:rsid w:val="00F034F1"/>
    <w:rsid w:val="00F03A84"/>
    <w:rsid w:val="00F06D8E"/>
    <w:rsid w:val="00F11F14"/>
    <w:rsid w:val="00F1619D"/>
    <w:rsid w:val="00F23850"/>
    <w:rsid w:val="00F23BDE"/>
    <w:rsid w:val="00F244F8"/>
    <w:rsid w:val="00F24777"/>
    <w:rsid w:val="00F27D86"/>
    <w:rsid w:val="00F30C96"/>
    <w:rsid w:val="00F32A1D"/>
    <w:rsid w:val="00F333A3"/>
    <w:rsid w:val="00F35A26"/>
    <w:rsid w:val="00F40AF8"/>
    <w:rsid w:val="00F50F9B"/>
    <w:rsid w:val="00F515F6"/>
    <w:rsid w:val="00F52342"/>
    <w:rsid w:val="00F55D7F"/>
    <w:rsid w:val="00F6696B"/>
    <w:rsid w:val="00F71645"/>
    <w:rsid w:val="00F75C42"/>
    <w:rsid w:val="00F83855"/>
    <w:rsid w:val="00F84004"/>
    <w:rsid w:val="00F85617"/>
    <w:rsid w:val="00F85DA0"/>
    <w:rsid w:val="00F963A6"/>
    <w:rsid w:val="00FB731D"/>
    <w:rsid w:val="00FC654B"/>
    <w:rsid w:val="00FD0AA0"/>
    <w:rsid w:val="00FD2D85"/>
    <w:rsid w:val="00FD62C0"/>
    <w:rsid w:val="00FE1DAD"/>
    <w:rsid w:val="00FE74FF"/>
    <w:rsid w:val="00FF4891"/>
    <w:rsid w:val="00FF7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CA25C8-C552-4CEB-A47A-09B1A8901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PMingLiU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2C0"/>
    <w:pPr>
      <w:spacing w:after="0" w:line="240" w:lineRule="auto"/>
    </w:pPr>
    <w:rPr>
      <w:rFonts w:ascii="Cordia New" w:eastAsia="Cordia New" w:hAnsi="Cordi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CC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41498C"/>
    <w:pPr>
      <w:spacing w:after="0" w:line="240" w:lineRule="auto"/>
    </w:pPr>
    <w:rPr>
      <w:rFonts w:eastAsiaTheme="minorEastAsia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119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9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A84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A84"/>
    <w:rPr>
      <w:rFonts w:ascii="Segoe UI" w:eastAsia="Cordia New" w:hAnsi="Segoe UI" w:cs="Angsana New"/>
      <w:sz w:val="18"/>
      <w:szCs w:val="22"/>
    </w:rPr>
  </w:style>
  <w:style w:type="paragraph" w:styleId="NormalWeb">
    <w:name w:val="Normal (Web)"/>
    <w:basedOn w:val="Normal"/>
    <w:uiPriority w:val="99"/>
    <w:semiHidden/>
    <w:unhideWhenUsed/>
    <w:rsid w:val="002B562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5620"/>
    <w:rPr>
      <w:b/>
      <w:bCs/>
    </w:rPr>
  </w:style>
  <w:style w:type="character" w:customStyle="1" w:styleId="apple-converted-space">
    <w:name w:val="apple-converted-space"/>
    <w:basedOn w:val="DefaultParagraphFont"/>
    <w:rsid w:val="002B5620"/>
  </w:style>
  <w:style w:type="paragraph" w:styleId="Header">
    <w:name w:val="header"/>
    <w:basedOn w:val="Normal"/>
    <w:link w:val="Head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DE590D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wbS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4WN31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inter.mua.go.t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emwpp.org/program/germany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9DDE5-8FC0-43F9-9BA6-C813D6658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3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porn Wiriyaukradecha</dc:creator>
  <cp:keywords/>
  <dc:description/>
  <cp:lastModifiedBy>Phicharmon Sridurongkhatham</cp:lastModifiedBy>
  <cp:revision>27</cp:revision>
  <cp:lastPrinted>2019-10-31T09:06:00Z</cp:lastPrinted>
  <dcterms:created xsi:type="dcterms:W3CDTF">2019-10-31T01:51:00Z</dcterms:created>
  <dcterms:modified xsi:type="dcterms:W3CDTF">2020-10-15T03:02:00Z</dcterms:modified>
</cp:coreProperties>
</file>